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8F0187" w:rsidR="005454CF" w:rsidP="19684B93" w:rsidRDefault="00000000" w14:paraId="7DADE2C7" w14:textId="0134616A">
      <w:pPr>
        <w:pStyle w:val="Heading1"/>
        <w:jc w:val="center"/>
        <w:rPr>
          <w:rFonts w:ascii="Angsana New" w:hAnsi="Angsana New" w:eastAsia="Angsana New" w:cs="Angsana New"/>
          <w:b w:val="1"/>
          <w:bCs w:val="1"/>
          <w:color w:val="auto"/>
          <w:sz w:val="52"/>
          <w:szCs w:val="52"/>
        </w:rPr>
      </w:pPr>
      <w:bookmarkStart w:name="Xf2137be4d7cfa897b18a6ee15ee24369b87912e" w:id="0"/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>เปรียบเทียบ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 xml:space="preserve"> 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>Utility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 xml:space="preserve"> 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>Classes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 xml:space="preserve"> 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>ของ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 xml:space="preserve"> 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>TailwindCSS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 xml:space="preserve"> 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>กับ</w:t>
      </w:r>
      <w:r w:rsidRPr="19684B93" w:rsidR="1AEF836A">
        <w:rPr>
          <w:rFonts w:ascii="Angsana New" w:hAnsi="Angsana New" w:eastAsia="Angsana New" w:cs="Angsana New"/>
          <w:b w:val="1"/>
          <w:bCs w:val="1"/>
          <w:sz w:val="52"/>
          <w:szCs w:val="52"/>
        </w:rPr>
        <w:t xml:space="preserve"> CSS</w:t>
      </w:r>
    </w:p>
    <w:p w:rsidRPr="008F0187" w:rsidR="005454CF" w:rsidP="19684B93" w:rsidRDefault="00000000" w14:paraId="12E1F6CD" w14:textId="77777777">
      <w:pPr>
        <w:pStyle w:val="Heading2"/>
        <w:rPr>
          <w:rFonts w:ascii="Angsana New" w:hAnsi="Angsana New" w:eastAsia="Angsana New" w:cs="Angsana New"/>
          <w:b w:val="1"/>
          <w:bCs w:val="1"/>
          <w:color w:val="auto"/>
          <w:sz w:val="40"/>
          <w:szCs w:val="40"/>
        </w:rPr>
      </w:pPr>
      <w:bookmarkStart w:name="สวน-header" w:id="1"/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1. 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>ส่วน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 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>Header</w:t>
      </w:r>
    </w:p>
    <w:tbl>
      <w:tblPr>
        <w:tblStyle w:val="Table"/>
        <w:tblW w:w="934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475"/>
        <w:gridCol w:w="4020"/>
        <w:gridCol w:w="2850"/>
      </w:tblGrid>
      <w:tr w:rsidRPr="008F0187" w:rsidR="008F0187" w:rsidTr="19684B93" w14:paraId="7CA3B7E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5" w:type="dxa"/>
            <w:tcMar/>
          </w:tcPr>
          <w:p w:rsidRPr="008F0187" w:rsidR="005454CF" w:rsidP="19684B93" w:rsidRDefault="00000000" w14:paraId="01C5D425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020" w:type="dxa"/>
            <w:tcMar/>
          </w:tcPr>
          <w:p w:rsidRPr="008F0187" w:rsidR="005454CF" w:rsidP="19684B93" w:rsidRDefault="00000000" w14:paraId="1D682F5D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 xml:space="preserve">CSS </w:t>
            </w: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0" w:type="dxa"/>
            <w:tcMar/>
          </w:tcPr>
          <w:p w:rsidRPr="008F0187" w:rsidR="005454CF" w:rsidP="19684B93" w:rsidRDefault="00000000" w14:paraId="40EDC4CD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คำอธิบาย</w:t>
            </w:r>
          </w:p>
        </w:tc>
      </w:tr>
      <w:tr w:rsidRPr="008F0187" w:rsidR="008F0187" w:rsidTr="19684B93" w14:paraId="1CBEB319" w14:textId="77777777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5" w:type="dxa"/>
            <w:tcMar/>
          </w:tcPr>
          <w:p w:rsidRPr="008F0187" w:rsidR="005454CF" w:rsidP="19684B93" w:rsidRDefault="00000000" w14:paraId="2FD3D591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bg</w:t>
            </w: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-whi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020" w:type="dxa"/>
            <w:tcMar/>
          </w:tcPr>
          <w:p w:rsidRPr="008F0187" w:rsidR="005454CF" w:rsidP="19684B93" w:rsidRDefault="00000000" w14:paraId="6CB4E6D4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background-color: #ffffff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0" w:type="dxa"/>
            <w:tcMar/>
          </w:tcPr>
          <w:p w:rsidRPr="008F0187" w:rsidR="005454CF" w:rsidP="19684B93" w:rsidRDefault="00000000" w14:paraId="730833F8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sz w:val="32"/>
                <w:szCs w:val="32"/>
              </w:rPr>
              <w:t>กำหนดพื้นหลังสีขาว</w:t>
            </w:r>
          </w:p>
        </w:tc>
      </w:tr>
      <w:tr w:rsidRPr="008F0187" w:rsidR="008F0187" w:rsidTr="19684B93" w14:paraId="633922CD" w14:textId="77777777">
        <w:trPr>
          <w:trHeight w:val="55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5" w:type="dxa"/>
            <w:tcMar/>
          </w:tcPr>
          <w:p w:rsidRPr="008F0187" w:rsidR="005454CF" w:rsidP="19684B93" w:rsidRDefault="00000000" w14:paraId="5AE97F40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shadow-l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020" w:type="dxa"/>
            <w:tcMar/>
          </w:tcPr>
          <w:p w:rsidRPr="008F0187" w:rsidR="005454CF" w:rsidP="19684B93" w:rsidRDefault="005454CF" w14:paraId="4AC3AACB" w14:textId="2B811815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6E1DB270">
              <w:rPr>
                <w:rFonts w:ascii="Angsana New" w:hAnsi="Angsana New" w:eastAsia="Angsana New" w:cs="Angsana New"/>
                <w:sz w:val="32"/>
                <w:szCs w:val="32"/>
              </w:rPr>
              <w:t xml:space="preserve">box-shadow: 0 10px 15px </w:t>
            </w:r>
            <w:r w:rsidRPr="19684B93" w:rsidR="6E1DB270">
              <w:rPr>
                <w:rFonts w:ascii="Angsana New" w:hAnsi="Angsana New" w:eastAsia="Angsana New" w:cs="Angsana New"/>
                <w:sz w:val="32"/>
                <w:szCs w:val="32"/>
              </w:rPr>
              <w:t>rgba</w:t>
            </w:r>
            <w:r w:rsidRPr="19684B93" w:rsidR="6E1DB270">
              <w:rPr>
                <w:rFonts w:ascii="Angsana New" w:hAnsi="Angsana New" w:eastAsia="Angsana New" w:cs="Angsana New"/>
                <w:sz w:val="32"/>
                <w:szCs w:val="32"/>
              </w:rPr>
              <w:t>(0, 0, 0, 0.1)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0" w:type="dxa"/>
            <w:tcMar/>
          </w:tcPr>
          <w:p w:rsidRPr="008F0187" w:rsidR="005454CF" w:rsidP="19684B93" w:rsidRDefault="005454CF" w14:paraId="4F7C00D7" w14:textId="10C62E0F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6E1DB270">
              <w:rPr>
                <w:rFonts w:ascii="Angsana New" w:hAnsi="Angsana New" w:eastAsia="Angsana New" w:cs="Angsana New"/>
                <w:sz w:val="32"/>
                <w:szCs w:val="32"/>
              </w:rPr>
              <w:t>เพิ่มเงาให้กับองค์ประกอบ</w:t>
            </w:r>
          </w:p>
        </w:tc>
      </w:tr>
      <w:tr w:rsidRPr="008F0187" w:rsidR="008F0187" w:rsidTr="19684B93" w14:paraId="52C19D4B" w14:textId="77777777">
        <w:trPr>
          <w:trHeight w:val="34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5" w:type="dxa"/>
            <w:tcMar/>
          </w:tcPr>
          <w:p w:rsidRPr="008F0187" w:rsidR="005454CF" w:rsidP="19684B93" w:rsidRDefault="00000000" w14:paraId="21F9057D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fix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020" w:type="dxa"/>
            <w:tcMar/>
          </w:tcPr>
          <w:p w:rsidRPr="008F0187" w:rsidR="005454CF" w:rsidP="19684B93" w:rsidRDefault="005454CF" w14:paraId="69545F47" w14:textId="4C9F21D5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6D96D980">
              <w:rPr>
                <w:rFonts w:ascii="Angsana New" w:hAnsi="Angsana New" w:eastAsia="Angsana New" w:cs="Angsana New"/>
                <w:sz w:val="32"/>
                <w:szCs w:val="32"/>
              </w:rPr>
              <w:t>position: fixed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0" w:type="dxa"/>
            <w:tcMar/>
          </w:tcPr>
          <w:p w:rsidRPr="008F0187" w:rsidR="005454CF" w:rsidP="19684B93" w:rsidRDefault="005454CF" w14:paraId="64D822F2" w14:textId="736C0703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6D96D980">
              <w:rPr>
                <w:rFonts w:ascii="Angsana New" w:hAnsi="Angsana New" w:eastAsia="Angsana New" w:cs="Angsana New"/>
                <w:sz w:val="32"/>
                <w:szCs w:val="32"/>
              </w:rPr>
              <w:t>กำหนดตำแหน่งแบบคงที่</w:t>
            </w:r>
          </w:p>
        </w:tc>
      </w:tr>
      <w:tr w:rsidRPr="008F0187" w:rsidR="008F0187" w:rsidTr="19684B93" w14:paraId="70DB3621" w14:textId="77777777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5" w:type="dxa"/>
            <w:tcMar/>
          </w:tcPr>
          <w:p w:rsidRPr="008F0187" w:rsidR="005454CF" w:rsidP="19684B93" w:rsidRDefault="00000000" w14:paraId="68BC17FE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w-fu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020" w:type="dxa"/>
            <w:tcMar/>
          </w:tcPr>
          <w:p w:rsidRPr="008F0187" w:rsidR="005454CF" w:rsidP="19684B93" w:rsidRDefault="005454CF" w14:paraId="12F14BA2" w14:textId="4A77A30F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2AB19277">
              <w:rPr>
                <w:rFonts w:ascii="Angsana New" w:hAnsi="Angsana New" w:eastAsia="Angsana New" w:cs="Angsana New"/>
                <w:sz w:val="32"/>
                <w:szCs w:val="32"/>
              </w:rPr>
              <w:t>width: 100%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0" w:type="dxa"/>
            <w:tcMar/>
          </w:tcPr>
          <w:p w:rsidRPr="008F0187" w:rsidR="005454CF" w:rsidP="19684B93" w:rsidRDefault="005454CF" w14:paraId="4DEF4FF5" w14:textId="0FF6C8D4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2AB19277">
              <w:rPr>
                <w:rFonts w:ascii="Angsana New" w:hAnsi="Angsana New" w:eastAsia="Angsana New" w:cs="Angsana New"/>
                <w:sz w:val="32"/>
                <w:szCs w:val="32"/>
              </w:rPr>
              <w:t>กำหนดความกว้างเต็ม</w:t>
            </w:r>
            <w:r w:rsidRPr="19684B93" w:rsidR="2AB19277">
              <w:rPr>
                <w:rFonts w:ascii="Angsana New" w:hAnsi="Angsana New" w:eastAsia="Angsana New" w:cs="Angsana New"/>
                <w:sz w:val="32"/>
                <w:szCs w:val="32"/>
              </w:rPr>
              <w:t xml:space="preserve"> 100%</w:t>
            </w:r>
          </w:p>
        </w:tc>
      </w:tr>
      <w:tr w:rsidRPr="008F0187" w:rsidR="008F0187" w:rsidTr="19684B93" w14:paraId="53EF0F68" w14:textId="77777777">
        <w:trPr>
          <w:trHeight w:val="30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75" w:type="dxa"/>
            <w:tcMar/>
          </w:tcPr>
          <w:p w:rsidRPr="008F0187" w:rsidR="005454CF" w:rsidP="19684B93" w:rsidRDefault="00000000" w14:paraId="24B87ECF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bookmarkStart w:name="_Int_4MW5jO2o" w:id="466078532"/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top-0</w:t>
            </w:r>
            <w:bookmarkEnd w:id="466078532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4020" w:type="dxa"/>
            <w:tcMar/>
          </w:tcPr>
          <w:p w:rsidRPr="008F0187" w:rsidR="005454CF" w:rsidP="19684B93" w:rsidRDefault="005454CF" w14:paraId="54E5978D" w14:textId="2AA10370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647A4AF7">
              <w:rPr>
                <w:rFonts w:ascii="Angsana New" w:hAnsi="Angsana New" w:eastAsia="Angsana New" w:cs="Angsana New"/>
                <w:sz w:val="32"/>
                <w:szCs w:val="32"/>
              </w:rPr>
              <w:t>top: 0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0" w:type="dxa"/>
            <w:tcMar/>
          </w:tcPr>
          <w:p w:rsidRPr="008F0187" w:rsidR="005454CF" w:rsidP="19684B93" w:rsidRDefault="005454CF" w14:paraId="06F3D996" w14:textId="666732F8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647A4AF7">
              <w:rPr>
                <w:rFonts w:ascii="Angsana New" w:hAnsi="Angsana New" w:eastAsia="Angsana New" w:cs="Angsana New"/>
                <w:sz w:val="32"/>
                <w:szCs w:val="32"/>
              </w:rPr>
              <w:t>ตรึงองค์ประกอบไว้ที่ด้านบนสุด</w:t>
            </w:r>
          </w:p>
        </w:tc>
      </w:tr>
    </w:tbl>
    <w:p w:rsidRPr="008F0187" w:rsidR="005454CF" w:rsidP="19684B93" w:rsidRDefault="00000000" w14:paraId="152EE04D" w14:textId="77777777">
      <w:pPr>
        <w:pStyle w:val="Heading2"/>
        <w:rPr>
          <w:rFonts w:ascii="Angsana New" w:hAnsi="Angsana New" w:eastAsia="Angsana New" w:cs="Angsana New"/>
          <w:b w:val="1"/>
          <w:bCs w:val="1"/>
          <w:color w:val="auto"/>
          <w:sz w:val="40"/>
          <w:szCs w:val="40"/>
        </w:rPr>
      </w:pPr>
      <w:bookmarkStart w:name="สวน-navigation" w:id="2"/>
      <w:bookmarkEnd w:id="1"/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2. 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>ส่วน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 Navigation</w:t>
      </w:r>
    </w:p>
    <w:tbl>
      <w:tblPr>
        <w:tblStyle w:val="Table"/>
        <w:tblW w:w="935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2865"/>
        <w:gridCol w:w="4025"/>
      </w:tblGrid>
      <w:tr w:rsidRPr="008F0187" w:rsidR="008F0187" w:rsidTr="19684B93" w14:paraId="06AF371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60" w:type="dxa"/>
            <w:tcMar/>
          </w:tcPr>
          <w:p w:rsidRPr="008F0187" w:rsidR="005454CF" w:rsidP="19684B93" w:rsidRDefault="00000000" w14:paraId="425FA371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65" w:type="dxa"/>
            <w:tcMar/>
          </w:tcPr>
          <w:p w:rsidRPr="008F0187" w:rsidR="005454CF" w:rsidP="19684B93" w:rsidRDefault="00000000" w14:paraId="6A0E0C1A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 xml:space="preserve">CSS </w:t>
            </w: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5" w:type="dxa"/>
            <w:tcMar/>
          </w:tcPr>
          <w:p w:rsidRPr="008F0187" w:rsidR="005454CF" w:rsidP="19684B93" w:rsidRDefault="00000000" w14:paraId="37F32A6C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คำอธิบาย</w:t>
            </w:r>
          </w:p>
        </w:tc>
      </w:tr>
      <w:tr w:rsidRPr="008F0187" w:rsidR="008F0187" w:rsidTr="19684B93" w14:paraId="66C49EB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60" w:type="dxa"/>
            <w:tcMar/>
          </w:tcPr>
          <w:p w:rsidRPr="008F0187" w:rsidR="005454CF" w:rsidP="19684B93" w:rsidRDefault="00000000" w14:paraId="0AE06C1C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contain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65" w:type="dxa"/>
            <w:tcMar/>
          </w:tcPr>
          <w:p w:rsidRPr="008F0187" w:rsidR="008F0187" w:rsidP="19684B93" w:rsidRDefault="00000000" w14:paraId="0249BBB2" w14:textId="77777777">
            <w:pPr>
              <w:pStyle w:val="Compact"/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 xml:space="preserve">width: 100%; </w:t>
            </w:r>
          </w:p>
          <w:p w:rsidRPr="008F0187" w:rsidR="008F0187" w:rsidP="19684B93" w:rsidRDefault="00000000" w14:paraId="5B0BE60D" w14:textId="77777777">
            <w:pPr>
              <w:pStyle w:val="Compact"/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 xml:space="preserve">max-width: [breakpoint]; </w:t>
            </w:r>
          </w:p>
          <w:p w:rsidRPr="008F0187" w:rsidR="008F0187" w:rsidP="19684B93" w:rsidRDefault="00000000" w14:paraId="0234E960" w14:textId="77777777">
            <w:pPr>
              <w:pStyle w:val="Compact"/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 xml:space="preserve">margin-left: auto; </w:t>
            </w:r>
          </w:p>
          <w:p w:rsidRPr="008F0187" w:rsidR="005454CF" w:rsidP="19684B93" w:rsidRDefault="00000000" w14:paraId="5EA014FC" w14:textId="7285630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margin-right: auto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5" w:type="dxa"/>
            <w:tcMar/>
          </w:tcPr>
          <w:p w:rsidRPr="008F0187" w:rsidR="005454CF" w:rsidP="19684B93" w:rsidRDefault="00000000" w14:paraId="3E51E4D5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sz w:val="32"/>
                <w:szCs w:val="32"/>
              </w:rPr>
              <w:t>กำหนดความกว้างสูงสุดและจัดกึ่งกลาง</w:t>
            </w:r>
          </w:p>
        </w:tc>
      </w:tr>
      <w:tr w:rsidRPr="008F0187" w:rsidR="008F0187" w:rsidTr="19684B93" w14:paraId="0758575B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60" w:type="dxa"/>
            <w:tcMar/>
          </w:tcPr>
          <w:p w:rsidRPr="008F0187" w:rsidR="005454CF" w:rsidP="19684B93" w:rsidRDefault="00000000" w14:paraId="2008A194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mx-aut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65" w:type="dxa"/>
            <w:tcMar/>
          </w:tcPr>
          <w:p w:rsidRPr="008F0187" w:rsidR="005454CF" w:rsidP="19684B93" w:rsidRDefault="005454CF" w14:paraId="376D2FD7" w14:textId="025B497B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3772A686">
              <w:rPr>
                <w:rFonts w:ascii="Angsana New" w:hAnsi="Angsana New" w:eastAsia="Angsana New" w:cs="Angsana New"/>
                <w:sz w:val="32"/>
                <w:szCs w:val="32"/>
              </w:rPr>
              <w:t xml:space="preserve">margin-left: auto; </w:t>
            </w:r>
          </w:p>
          <w:p w:rsidRPr="008F0187" w:rsidR="005454CF" w:rsidP="19684B93" w:rsidRDefault="005454CF" w14:paraId="062B63DD" w14:textId="081D42C0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3772A686">
              <w:rPr>
                <w:rFonts w:ascii="Angsana New" w:hAnsi="Angsana New" w:eastAsia="Angsana New" w:cs="Angsana New"/>
                <w:sz w:val="32"/>
                <w:szCs w:val="32"/>
              </w:rPr>
              <w:t>margin-right: auto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5" w:type="dxa"/>
            <w:tcMar/>
          </w:tcPr>
          <w:p w:rsidRPr="008F0187" w:rsidR="005454CF" w:rsidP="19684B93" w:rsidRDefault="005454CF" w14:paraId="49A2D87F" w14:textId="6783B44C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3772A686">
              <w:rPr>
                <w:rFonts w:ascii="Angsana New" w:hAnsi="Angsana New" w:eastAsia="Angsana New" w:cs="Angsana New"/>
                <w:sz w:val="32"/>
                <w:szCs w:val="32"/>
              </w:rPr>
              <w:t>จัดให้อยู่กึ่งกลางในแนวนอน</w:t>
            </w:r>
          </w:p>
        </w:tc>
      </w:tr>
      <w:tr w:rsidRPr="008F0187" w:rsidR="008F0187" w:rsidTr="19684B93" w14:paraId="6FEBE7E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60" w:type="dxa"/>
            <w:tcMar/>
          </w:tcPr>
          <w:p w:rsidRPr="008F0187" w:rsidR="005454CF" w:rsidP="19684B93" w:rsidRDefault="00000000" w14:paraId="631C0204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px-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65" w:type="dxa"/>
            <w:tcMar/>
          </w:tcPr>
          <w:p w:rsidRPr="008F0187" w:rsidR="005454CF" w:rsidP="19684B93" w:rsidRDefault="005454CF" w14:paraId="4E959427" w14:textId="5E38223A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73679539">
              <w:rPr>
                <w:rFonts w:ascii="Angsana New" w:hAnsi="Angsana New" w:eastAsia="Angsana New" w:cs="Angsana New"/>
                <w:sz w:val="32"/>
                <w:szCs w:val="32"/>
              </w:rPr>
              <w:t xml:space="preserve">padding-left: 1rem; </w:t>
            </w:r>
          </w:p>
          <w:p w:rsidRPr="008F0187" w:rsidR="005454CF" w:rsidP="19684B93" w:rsidRDefault="005454CF" w14:paraId="448649FD" w14:textId="0DEF9AC8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73679539">
              <w:rPr>
                <w:rFonts w:ascii="Angsana New" w:hAnsi="Angsana New" w:eastAsia="Angsana New" w:cs="Angsana New"/>
                <w:sz w:val="32"/>
                <w:szCs w:val="32"/>
              </w:rPr>
              <w:t>padding-right: 1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5" w:type="dxa"/>
            <w:tcMar/>
          </w:tcPr>
          <w:p w:rsidRPr="008F0187" w:rsidR="005454CF" w:rsidP="19684B93" w:rsidRDefault="005454CF" w14:paraId="6ED15662" w14:textId="45729D44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73679539">
              <w:rPr>
                <w:rFonts w:ascii="Angsana New" w:hAnsi="Angsana New" w:eastAsia="Angsana New" w:cs="Angsana New"/>
                <w:sz w:val="32"/>
                <w:szCs w:val="32"/>
              </w:rPr>
              <w:t>กำหนดระยะห่างด้านซ้ายและขวา</w:t>
            </w:r>
          </w:p>
        </w:tc>
      </w:tr>
      <w:tr w:rsidRPr="008F0187" w:rsidR="008F0187" w:rsidTr="19684B93" w14:paraId="4003499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60" w:type="dxa"/>
            <w:tcMar/>
          </w:tcPr>
          <w:p w:rsidRPr="008F0187" w:rsidR="005454CF" w:rsidP="19684B93" w:rsidRDefault="00000000" w14:paraId="482BB3B9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py-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65" w:type="dxa"/>
            <w:tcMar/>
          </w:tcPr>
          <w:p w:rsidRPr="008F0187" w:rsidR="005454CF" w:rsidP="19684B93" w:rsidRDefault="005454CF" w14:paraId="032A64E8" w14:textId="635F612F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4282BBB4">
              <w:rPr>
                <w:rFonts w:ascii="Angsana New" w:hAnsi="Angsana New" w:eastAsia="Angsana New" w:cs="Angsana New"/>
                <w:sz w:val="32"/>
                <w:szCs w:val="32"/>
              </w:rPr>
              <w:t xml:space="preserve">padding-top: 1rem; </w:t>
            </w:r>
          </w:p>
          <w:p w:rsidRPr="008F0187" w:rsidR="005454CF" w:rsidP="19684B93" w:rsidRDefault="005454CF" w14:paraId="4F9AAC54" w14:textId="77A16670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4282BBB4">
              <w:rPr>
                <w:rFonts w:ascii="Angsana New" w:hAnsi="Angsana New" w:eastAsia="Angsana New" w:cs="Angsana New"/>
                <w:sz w:val="32"/>
                <w:szCs w:val="32"/>
              </w:rPr>
              <w:t>padding-bottom: 1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5" w:type="dxa"/>
            <w:tcMar/>
          </w:tcPr>
          <w:p w:rsidRPr="008F0187" w:rsidR="005454CF" w:rsidP="19684B93" w:rsidRDefault="005454CF" w14:paraId="7BD1F079" w14:textId="473416FB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4282BBB4">
              <w:rPr>
                <w:rFonts w:ascii="Angsana New" w:hAnsi="Angsana New" w:eastAsia="Angsana New" w:cs="Angsana New"/>
                <w:sz w:val="32"/>
                <w:szCs w:val="32"/>
              </w:rPr>
              <w:t>กำหนดระยะห่างด้านบนและล่าง</w:t>
            </w:r>
          </w:p>
        </w:tc>
      </w:tr>
      <w:tr w:rsidRPr="008F0187" w:rsidR="008F0187" w:rsidTr="19684B93" w14:paraId="7A65494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60" w:type="dxa"/>
            <w:tcMar/>
          </w:tcPr>
          <w:p w:rsidRPr="008F0187" w:rsidR="005454CF" w:rsidP="19684B93" w:rsidRDefault="00000000" w14:paraId="592C0F62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fl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65" w:type="dxa"/>
            <w:tcMar/>
          </w:tcPr>
          <w:p w:rsidRPr="008F0187" w:rsidR="005454CF" w:rsidP="19684B93" w:rsidRDefault="005454CF" w14:paraId="0A570C67" w14:textId="2F439D28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BB2A6A4">
              <w:rPr>
                <w:rFonts w:ascii="Angsana New" w:hAnsi="Angsana New" w:eastAsia="Angsana New" w:cs="Angsana New"/>
                <w:sz w:val="32"/>
                <w:szCs w:val="32"/>
              </w:rPr>
              <w:t>display: flex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5" w:type="dxa"/>
            <w:tcMar/>
          </w:tcPr>
          <w:p w:rsidRPr="008F0187" w:rsidR="005454CF" w:rsidP="19684B93" w:rsidRDefault="005454CF" w14:paraId="4883912D" w14:textId="7A4A8E7A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BB2A6A4">
              <w:rPr>
                <w:rFonts w:ascii="Angsana New" w:hAnsi="Angsana New" w:eastAsia="Angsana New" w:cs="Angsana New"/>
                <w:sz w:val="32"/>
                <w:szCs w:val="32"/>
              </w:rPr>
              <w:t>จัดเรียงเนื้อหาแบบ</w:t>
            </w:r>
            <w:r w:rsidRPr="19684B93" w:rsidR="5BB2A6A4">
              <w:rPr>
                <w:rFonts w:ascii="Angsana New" w:hAnsi="Angsana New" w:eastAsia="Angsana New" w:cs="Angsana New"/>
                <w:sz w:val="32"/>
                <w:szCs w:val="32"/>
              </w:rPr>
              <w:t xml:space="preserve"> Flexbox</w:t>
            </w:r>
          </w:p>
        </w:tc>
      </w:tr>
      <w:tr w:rsidRPr="008F0187" w:rsidR="008F0187" w:rsidTr="19684B93" w14:paraId="64ACCA12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60" w:type="dxa"/>
            <w:tcMar/>
          </w:tcPr>
          <w:p w:rsidRPr="008F0187" w:rsidR="005454CF" w:rsidP="19684B93" w:rsidRDefault="00000000" w14:paraId="1ABA2D00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justify-betwe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65" w:type="dxa"/>
            <w:tcMar/>
          </w:tcPr>
          <w:p w:rsidRPr="008F0187" w:rsidR="005454CF" w:rsidP="19684B93" w:rsidRDefault="005454CF" w14:paraId="735D0F9F" w14:textId="3EF2C44F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32A39577">
              <w:rPr>
                <w:rFonts w:ascii="Angsana New" w:hAnsi="Angsana New" w:eastAsia="Angsana New" w:cs="Angsana New"/>
                <w:sz w:val="32"/>
                <w:szCs w:val="32"/>
              </w:rPr>
              <w:t>justify-content: space-between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5" w:type="dxa"/>
            <w:tcMar/>
          </w:tcPr>
          <w:p w:rsidRPr="008F0187" w:rsidR="005454CF" w:rsidP="19684B93" w:rsidRDefault="005454CF" w14:paraId="542D308F" w14:textId="1EC4234F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32A39577">
              <w:rPr>
                <w:rFonts w:ascii="Angsana New" w:hAnsi="Angsana New" w:eastAsia="Angsana New" w:cs="Angsana New"/>
                <w:sz w:val="32"/>
                <w:szCs w:val="32"/>
              </w:rPr>
              <w:t>จัดเนื้อหาให้กระจายตัวโดยมีช่องว่างระหว่างเนื้อหา</w:t>
            </w:r>
          </w:p>
        </w:tc>
      </w:tr>
      <w:tr w:rsidRPr="008F0187" w:rsidR="008F0187" w:rsidTr="19684B93" w14:paraId="6ED5E6A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60" w:type="dxa"/>
            <w:tcMar/>
          </w:tcPr>
          <w:p w:rsidRPr="008F0187" w:rsidR="005454CF" w:rsidP="19684B93" w:rsidRDefault="00000000" w14:paraId="53D0F280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items-cente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65" w:type="dxa"/>
            <w:tcMar/>
          </w:tcPr>
          <w:p w:rsidRPr="008F0187" w:rsidR="005454CF" w:rsidP="19684B93" w:rsidRDefault="005454CF" w14:paraId="11F3E9CD" w14:textId="68A65CE1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7647A9F">
              <w:rPr>
                <w:rFonts w:ascii="Angsana New" w:hAnsi="Angsana New" w:eastAsia="Angsana New" w:cs="Angsana New"/>
                <w:sz w:val="32"/>
                <w:szCs w:val="32"/>
              </w:rPr>
              <w:t>align-items: center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5" w:type="dxa"/>
            <w:tcMar/>
          </w:tcPr>
          <w:p w:rsidRPr="008F0187" w:rsidR="005454CF" w:rsidP="19684B93" w:rsidRDefault="005454CF" w14:paraId="555D1405" w14:textId="3E558DA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7647A9F">
              <w:rPr>
                <w:rFonts w:ascii="Angsana New" w:hAnsi="Angsana New" w:eastAsia="Angsana New" w:cs="Angsana New"/>
                <w:sz w:val="32"/>
                <w:szCs w:val="32"/>
              </w:rPr>
              <w:t>จัดตำแหน่งแนวตั้งให้อยู่ตรงกลาง</w:t>
            </w:r>
          </w:p>
        </w:tc>
      </w:tr>
      <w:tr w:rsidRPr="008F0187" w:rsidR="008F0187" w:rsidTr="19684B93" w14:paraId="6A0EA4EA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60" w:type="dxa"/>
            <w:tcMar/>
          </w:tcPr>
          <w:p w:rsidRPr="008F0187" w:rsidR="005454CF" w:rsidP="19684B93" w:rsidRDefault="00000000" w14:paraId="1EFE3830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space-x-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865" w:type="dxa"/>
            <w:tcMar/>
          </w:tcPr>
          <w:p w:rsidRPr="008F0187" w:rsidR="005454CF" w:rsidP="19684B93" w:rsidRDefault="005454CF" w14:paraId="19BE40D0" w14:textId="1F207588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773BABAB">
              <w:rPr>
                <w:rFonts w:ascii="Angsana New" w:hAnsi="Angsana New" w:eastAsia="Angsana New" w:cs="Angsana New"/>
                <w:sz w:val="32"/>
                <w:szCs w:val="32"/>
              </w:rPr>
              <w:t>margin-right: 2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25" w:type="dxa"/>
            <w:tcMar/>
          </w:tcPr>
          <w:p w:rsidRPr="008F0187" w:rsidR="005454CF" w:rsidP="19684B93" w:rsidRDefault="005454CF" w14:paraId="32C927F5" w14:textId="3F017789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773BABAB">
              <w:rPr>
                <w:rFonts w:ascii="Angsana New" w:hAnsi="Angsana New" w:eastAsia="Angsana New" w:cs="Angsana New"/>
                <w:sz w:val="32"/>
                <w:szCs w:val="32"/>
              </w:rPr>
              <w:t>กำหนดระยะห่างระหว่างองค์ประกอบในแนวนอน</w:t>
            </w:r>
          </w:p>
        </w:tc>
      </w:tr>
    </w:tbl>
    <w:p w:rsidRPr="008F0187" w:rsidR="005454CF" w:rsidP="19684B93" w:rsidRDefault="00000000" w14:paraId="4ED986B7" w14:textId="77777777">
      <w:pPr>
        <w:pStyle w:val="Heading2"/>
        <w:rPr>
          <w:rFonts w:ascii="Angsana New" w:hAnsi="Angsana New" w:eastAsia="Angsana New" w:cs="Angsana New"/>
          <w:b w:val="1"/>
          <w:bCs w:val="1"/>
          <w:color w:val="auto"/>
          <w:sz w:val="40"/>
          <w:szCs w:val="40"/>
        </w:rPr>
      </w:pPr>
      <w:bookmarkStart w:name="สวน-typography" w:id="3"/>
      <w:bookmarkEnd w:id="2"/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3. 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>ส่วน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 Typography</w:t>
      </w:r>
    </w:p>
    <w:tbl>
      <w:tblPr>
        <w:tblStyle w:val="Table"/>
        <w:tblW w:w="935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3300"/>
        <w:gridCol w:w="3645"/>
      </w:tblGrid>
      <w:tr w:rsidRPr="008F0187" w:rsidR="008F0187" w:rsidTr="19684B93" w14:paraId="598682A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0A11EEEE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300" w:type="dxa"/>
            <w:tcMar/>
          </w:tcPr>
          <w:p w:rsidRPr="008F0187" w:rsidR="005454CF" w:rsidP="19684B93" w:rsidRDefault="00000000" w14:paraId="6D07C8C5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 xml:space="preserve">CSS </w:t>
            </w: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45" w:type="dxa"/>
            <w:tcMar/>
          </w:tcPr>
          <w:p w:rsidRPr="008F0187" w:rsidR="005454CF" w:rsidP="19684B93" w:rsidRDefault="00000000" w14:paraId="5EAE2321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คำอธิบาย</w:t>
            </w:r>
          </w:p>
        </w:tc>
      </w:tr>
      <w:tr w:rsidRPr="008F0187" w:rsidR="008F0187" w:rsidTr="19684B93" w14:paraId="6D06BB09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185010F3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text-2x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300" w:type="dxa"/>
            <w:tcMar/>
          </w:tcPr>
          <w:p w:rsidRPr="008F0187" w:rsidR="005454CF" w:rsidP="19684B93" w:rsidRDefault="005454CF" w14:paraId="52A6F58B" w14:textId="56629116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66C9A5D">
              <w:rPr>
                <w:rFonts w:ascii="Angsana New" w:hAnsi="Angsana New" w:eastAsia="Angsana New" w:cs="Angsana New"/>
                <w:sz w:val="32"/>
                <w:szCs w:val="32"/>
              </w:rPr>
              <w:t>font-size: 1.5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45" w:type="dxa"/>
            <w:tcMar/>
          </w:tcPr>
          <w:p w:rsidRPr="008F0187" w:rsidR="005454CF" w:rsidP="19684B93" w:rsidRDefault="005454CF" w14:paraId="6A26C955" w14:textId="19803D82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66C9A5D">
              <w:rPr>
                <w:rFonts w:ascii="Angsana New" w:hAnsi="Angsana New" w:eastAsia="Angsana New" w:cs="Angsana New"/>
                <w:sz w:val="32"/>
                <w:szCs w:val="32"/>
              </w:rPr>
              <w:t>กำหนดขนาดตัวอักษรขนาดใหญ่พิเศษ</w:t>
            </w:r>
          </w:p>
        </w:tc>
      </w:tr>
      <w:tr w:rsidRPr="008F0187" w:rsidR="008F0187" w:rsidTr="19684B93" w14:paraId="3100202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36423D75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text-x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300" w:type="dxa"/>
            <w:tcMar/>
          </w:tcPr>
          <w:p w:rsidRPr="008F0187" w:rsidR="005454CF" w:rsidP="19684B93" w:rsidRDefault="005454CF" w14:paraId="263C8EA4" w14:textId="4FAEF40F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715228E8">
              <w:rPr>
                <w:rFonts w:ascii="Angsana New" w:hAnsi="Angsana New" w:eastAsia="Angsana New" w:cs="Angsana New"/>
                <w:sz w:val="32"/>
                <w:szCs w:val="32"/>
              </w:rPr>
              <w:t>font-size: 1.25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45" w:type="dxa"/>
            <w:tcMar/>
          </w:tcPr>
          <w:p w:rsidRPr="008F0187" w:rsidR="005454CF" w:rsidP="19684B93" w:rsidRDefault="005454CF" w14:paraId="7C38FAF2" w14:textId="37098F63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715228E8">
              <w:rPr>
                <w:rFonts w:ascii="Angsana New" w:hAnsi="Angsana New" w:eastAsia="Angsana New" w:cs="Angsana New"/>
                <w:sz w:val="32"/>
                <w:szCs w:val="32"/>
              </w:rPr>
              <w:t>กำหนดขนาดตัวอักษรขนาดใหญ่</w:t>
            </w:r>
          </w:p>
        </w:tc>
      </w:tr>
      <w:tr w:rsidRPr="008F0187" w:rsidR="008F0187" w:rsidTr="19684B93" w14:paraId="48897AD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6CDE7D50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font-bol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300" w:type="dxa"/>
            <w:tcMar/>
          </w:tcPr>
          <w:p w:rsidRPr="008F0187" w:rsidR="005454CF" w:rsidP="19684B93" w:rsidRDefault="005454CF" w14:paraId="2E7A5DA6" w14:textId="7F098C60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2715AAC0">
              <w:rPr>
                <w:rFonts w:ascii="Angsana New" w:hAnsi="Angsana New" w:eastAsia="Angsana New" w:cs="Angsana New"/>
                <w:sz w:val="32"/>
                <w:szCs w:val="32"/>
              </w:rPr>
              <w:t>font-weight: 700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45" w:type="dxa"/>
            <w:tcMar/>
          </w:tcPr>
          <w:p w:rsidRPr="008F0187" w:rsidR="005454CF" w:rsidP="19684B93" w:rsidRDefault="005454CF" w14:paraId="27677F40" w14:textId="01E87B90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2715AAC0">
              <w:rPr>
                <w:rFonts w:ascii="Angsana New" w:hAnsi="Angsana New" w:eastAsia="Angsana New" w:cs="Angsana New"/>
                <w:sz w:val="32"/>
                <w:szCs w:val="32"/>
              </w:rPr>
              <w:t>กำหนดน้ำหนักตัวอักษรให้หนา</w:t>
            </w:r>
          </w:p>
        </w:tc>
      </w:tr>
      <w:tr w:rsidRPr="008F0187" w:rsidR="008F0187" w:rsidTr="19684B93" w14:paraId="2FDFF32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5D3A539C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text-gray-6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300" w:type="dxa"/>
            <w:tcMar/>
          </w:tcPr>
          <w:p w:rsidRPr="008F0187" w:rsidR="005454CF" w:rsidP="19684B93" w:rsidRDefault="005454CF" w14:paraId="21A668C8" w14:textId="23117CB8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274CF664">
              <w:rPr>
                <w:rFonts w:ascii="Angsana New" w:hAnsi="Angsana New" w:eastAsia="Angsana New" w:cs="Angsana New"/>
                <w:sz w:val="32"/>
                <w:szCs w:val="32"/>
              </w:rPr>
              <w:t>color: #4b5563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45" w:type="dxa"/>
            <w:tcMar/>
          </w:tcPr>
          <w:p w:rsidRPr="008F0187" w:rsidR="005454CF" w:rsidP="19684B93" w:rsidRDefault="005454CF" w14:paraId="080E83B9" w14:textId="35E6DFE0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274CF664">
              <w:rPr>
                <w:rFonts w:ascii="Angsana New" w:hAnsi="Angsana New" w:eastAsia="Angsana New" w:cs="Angsana New"/>
                <w:sz w:val="32"/>
                <w:szCs w:val="32"/>
              </w:rPr>
              <w:t>กำหนดสีตัวอักษรเป็นสีเทาอ่อน</w:t>
            </w:r>
          </w:p>
        </w:tc>
      </w:tr>
      <w:tr w:rsidRPr="008F0187" w:rsidR="008F0187" w:rsidTr="19684B93" w14:paraId="5438CD0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3D7EDED4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text-blue-6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300" w:type="dxa"/>
            <w:tcMar/>
          </w:tcPr>
          <w:p w:rsidRPr="008F0187" w:rsidR="005454CF" w:rsidP="19684B93" w:rsidRDefault="005454CF" w14:paraId="47373A71" w14:textId="0622E0B8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81AF49A">
              <w:rPr>
                <w:rFonts w:ascii="Angsana New" w:hAnsi="Angsana New" w:eastAsia="Angsana New" w:cs="Angsana New"/>
                <w:sz w:val="32"/>
                <w:szCs w:val="32"/>
              </w:rPr>
              <w:t>color: #2563eb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645" w:type="dxa"/>
            <w:tcMar/>
          </w:tcPr>
          <w:p w:rsidRPr="008F0187" w:rsidR="005454CF" w:rsidP="19684B93" w:rsidRDefault="005454CF" w14:paraId="2CC9C935" w14:textId="62A41AFE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81AF49A">
              <w:rPr>
                <w:rFonts w:ascii="Angsana New" w:hAnsi="Angsana New" w:eastAsia="Angsana New" w:cs="Angsana New"/>
                <w:sz w:val="32"/>
                <w:szCs w:val="32"/>
              </w:rPr>
              <w:t>กำหนดสีตัวอักษรเป็นสีน้ำเงิน</w:t>
            </w:r>
          </w:p>
        </w:tc>
      </w:tr>
    </w:tbl>
    <w:p w:rsidRPr="008F0187" w:rsidR="005454CF" w:rsidP="19684B93" w:rsidRDefault="00000000" w14:paraId="221E1FB2" w14:textId="77777777">
      <w:pPr>
        <w:pStyle w:val="Heading2"/>
        <w:rPr>
          <w:rFonts w:ascii="Angsana New" w:hAnsi="Angsana New" w:eastAsia="Angsana New" w:cs="Angsana New"/>
          <w:b w:val="1"/>
          <w:bCs w:val="1"/>
          <w:color w:val="auto"/>
          <w:sz w:val="40"/>
          <w:szCs w:val="40"/>
        </w:rPr>
      </w:pPr>
      <w:bookmarkStart w:name="สวน-hero-section" w:id="4"/>
      <w:bookmarkEnd w:id="3"/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4. 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>ส่วน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 Hero Section</w:t>
      </w:r>
    </w:p>
    <w:tbl>
      <w:tblPr>
        <w:tblStyle w:val="Table"/>
        <w:tblW w:w="935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3810"/>
        <w:gridCol w:w="3135"/>
      </w:tblGrid>
      <w:tr w:rsidRPr="008F0187" w:rsidR="008F0187" w:rsidTr="19684B93" w14:paraId="7EB8640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78B2B232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10" w:type="dxa"/>
            <w:tcMar/>
          </w:tcPr>
          <w:p w:rsidRPr="008F0187" w:rsidR="005454CF" w:rsidP="19684B93" w:rsidRDefault="00000000" w14:paraId="7A6B33C1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 xml:space="preserve">CSS </w:t>
            </w: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5" w:type="dxa"/>
            <w:tcMar/>
          </w:tcPr>
          <w:p w:rsidRPr="008F0187" w:rsidR="005454CF" w:rsidP="19684B93" w:rsidRDefault="00000000" w14:paraId="7DAD5C3C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คำอธิบาย</w:t>
            </w:r>
          </w:p>
        </w:tc>
      </w:tr>
      <w:tr w:rsidRPr="008F0187" w:rsidR="008F0187" w:rsidTr="19684B93" w14:paraId="66D85C46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02E15E19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bg</w:t>
            </w: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-gradient-to-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10" w:type="dxa"/>
            <w:tcMar/>
          </w:tcPr>
          <w:p w:rsidRPr="008F0187" w:rsidR="005454CF" w:rsidP="19684B93" w:rsidRDefault="005454CF" w14:paraId="1AE38F92" w14:textId="1754A1A3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82DB65F">
              <w:rPr>
                <w:rFonts w:ascii="Angsana New" w:hAnsi="Angsana New" w:eastAsia="Angsana New" w:cs="Angsana New"/>
                <w:sz w:val="32"/>
                <w:szCs w:val="32"/>
              </w:rPr>
              <w:t>background: linear-</w:t>
            </w:r>
            <w:bookmarkStart w:name="_Int_Y5DP5bHj" w:id="900324315"/>
            <w:r w:rsidRPr="19684B93" w:rsidR="582DB65F">
              <w:rPr>
                <w:rFonts w:ascii="Angsana New" w:hAnsi="Angsana New" w:eastAsia="Angsana New" w:cs="Angsana New"/>
                <w:sz w:val="32"/>
                <w:szCs w:val="32"/>
              </w:rPr>
              <w:t>gradient(</w:t>
            </w:r>
            <w:bookmarkEnd w:id="900324315"/>
            <w:r w:rsidRPr="19684B93" w:rsidR="582DB65F">
              <w:rPr>
                <w:rFonts w:ascii="Angsana New" w:hAnsi="Angsana New" w:eastAsia="Angsana New" w:cs="Angsana New"/>
                <w:sz w:val="32"/>
                <w:szCs w:val="32"/>
              </w:rPr>
              <w:t>to right, ...)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5" w:type="dxa"/>
            <w:tcMar/>
          </w:tcPr>
          <w:p w:rsidRPr="008F0187" w:rsidR="005454CF" w:rsidP="19684B93" w:rsidRDefault="005454CF" w14:paraId="27078725" w14:textId="54FB141E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82DB65F">
              <w:rPr>
                <w:rFonts w:ascii="Angsana New" w:hAnsi="Angsana New" w:eastAsia="Angsana New" w:cs="Angsana New"/>
                <w:sz w:val="32"/>
                <w:szCs w:val="32"/>
              </w:rPr>
              <w:t>สร้างพื้นหลังแบบไล่สีจากซ้ายไปขวา</w:t>
            </w:r>
          </w:p>
        </w:tc>
      </w:tr>
      <w:tr w:rsidRPr="008F0187" w:rsidR="008F0187" w:rsidTr="19684B93" w14:paraId="2F7451F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1558CE5C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from-blue-5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10" w:type="dxa"/>
            <w:tcMar/>
          </w:tcPr>
          <w:p w:rsidRPr="008F0187" w:rsidR="005454CF" w:rsidP="19684B93" w:rsidRDefault="005454CF" w14:paraId="0AF16C9A" w14:textId="5108717D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00B05E99">
              <w:rPr>
                <w:rFonts w:ascii="Angsana New" w:hAnsi="Angsana New" w:eastAsia="Angsana New" w:cs="Angsana New"/>
                <w:sz w:val="32"/>
                <w:szCs w:val="32"/>
              </w:rPr>
              <w:t>background-color: #3b82f6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5" w:type="dxa"/>
            <w:tcMar/>
          </w:tcPr>
          <w:p w:rsidRPr="008F0187" w:rsidR="005454CF" w:rsidP="19684B93" w:rsidRDefault="005454CF" w14:paraId="6AE006DE" w14:textId="4CD27B39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00B05E99">
              <w:rPr>
                <w:rFonts w:ascii="Angsana New" w:hAnsi="Angsana New" w:eastAsia="Angsana New" w:cs="Angsana New"/>
                <w:sz w:val="32"/>
                <w:szCs w:val="32"/>
              </w:rPr>
              <w:t>เริ่มต้นไล่สีด้วยสีน้ำเงิน</w:t>
            </w:r>
          </w:p>
        </w:tc>
      </w:tr>
      <w:tr w:rsidRPr="008F0187" w:rsidR="008F0187" w:rsidTr="19684B93" w14:paraId="130A75B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1C78FFA5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to-blue-7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10" w:type="dxa"/>
            <w:tcMar/>
          </w:tcPr>
          <w:p w:rsidRPr="008F0187" w:rsidR="005454CF" w:rsidP="19684B93" w:rsidRDefault="005454CF" w14:paraId="68F41609" w14:textId="16D8D2D0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37969256">
              <w:rPr>
                <w:rFonts w:ascii="Angsana New" w:hAnsi="Angsana New" w:eastAsia="Angsana New" w:cs="Angsana New"/>
                <w:sz w:val="32"/>
                <w:szCs w:val="32"/>
              </w:rPr>
              <w:t>background-color: #1d4ed8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5" w:type="dxa"/>
            <w:tcMar/>
          </w:tcPr>
          <w:p w:rsidRPr="008F0187" w:rsidR="005454CF" w:rsidP="19684B93" w:rsidRDefault="005454CF" w14:paraId="76FE40D7" w14:textId="03764310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37969256">
              <w:rPr>
                <w:rFonts w:ascii="Angsana New" w:hAnsi="Angsana New" w:eastAsia="Angsana New" w:cs="Angsana New"/>
                <w:sz w:val="32"/>
                <w:szCs w:val="32"/>
              </w:rPr>
              <w:t>สิ้นสุดไล่สีด้วยสีน้ำเงินเข้ม</w:t>
            </w:r>
          </w:p>
        </w:tc>
      </w:tr>
      <w:tr w:rsidRPr="008F0187" w:rsidR="008F0187" w:rsidTr="19684B93" w14:paraId="13AADE4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1351A4E7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text-whi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10" w:type="dxa"/>
            <w:tcMar/>
          </w:tcPr>
          <w:p w:rsidRPr="008F0187" w:rsidR="005454CF" w:rsidP="19684B93" w:rsidRDefault="005454CF" w14:paraId="3E2FDBBA" w14:textId="1B2EF3DA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2EAE64FD">
              <w:rPr>
                <w:rFonts w:ascii="Angsana New" w:hAnsi="Angsana New" w:eastAsia="Angsana New" w:cs="Angsana New"/>
                <w:sz w:val="32"/>
                <w:szCs w:val="32"/>
              </w:rPr>
              <w:t>color: #ffffff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5" w:type="dxa"/>
            <w:tcMar/>
          </w:tcPr>
          <w:p w:rsidRPr="008F0187" w:rsidR="005454CF" w:rsidP="19684B93" w:rsidRDefault="005454CF" w14:paraId="4D0D560C" w14:textId="176832FC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2EAE64FD">
              <w:rPr>
                <w:rFonts w:ascii="Angsana New" w:hAnsi="Angsana New" w:eastAsia="Angsana New" w:cs="Angsana New"/>
                <w:sz w:val="32"/>
                <w:szCs w:val="32"/>
              </w:rPr>
              <w:t>กำหนดสีตัวอักษรเป็นสีขาว</w:t>
            </w:r>
          </w:p>
        </w:tc>
      </w:tr>
      <w:tr w:rsidRPr="008F0187" w:rsidR="008F0187" w:rsidTr="19684B93" w14:paraId="4CE6AB2F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405" w:type="dxa"/>
            <w:tcMar/>
          </w:tcPr>
          <w:p w:rsidRPr="008F0187" w:rsidR="005454CF" w:rsidP="19684B93" w:rsidRDefault="00000000" w14:paraId="1D1E346B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py-2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810" w:type="dxa"/>
            <w:tcMar/>
          </w:tcPr>
          <w:p w:rsidRPr="008F0187" w:rsidR="005454CF" w:rsidP="19684B93" w:rsidRDefault="005454CF" w14:paraId="2ACDB28E" w14:textId="57389788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7DF8E423">
              <w:rPr>
                <w:rFonts w:ascii="Angsana New" w:hAnsi="Angsana New" w:eastAsia="Angsana New" w:cs="Angsana New"/>
                <w:sz w:val="32"/>
                <w:szCs w:val="32"/>
              </w:rPr>
              <w:t>padding-top: 5rem; padding-bottom: 5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35" w:type="dxa"/>
            <w:tcMar/>
          </w:tcPr>
          <w:p w:rsidRPr="008F0187" w:rsidR="005454CF" w:rsidP="19684B93" w:rsidRDefault="005454CF" w14:paraId="3047C894" w14:textId="2DA54C1C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7DF8E423">
              <w:rPr>
                <w:rFonts w:ascii="Angsana New" w:hAnsi="Angsana New" w:eastAsia="Angsana New" w:cs="Angsana New"/>
                <w:sz w:val="32"/>
                <w:szCs w:val="32"/>
              </w:rPr>
              <w:t>เพิ่มระยะห่างด้านบนและล่าง</w:t>
            </w:r>
            <w:r w:rsidRPr="19684B93" w:rsidR="7DF8E423">
              <w:rPr>
                <w:rFonts w:ascii="Angsana New" w:hAnsi="Angsana New" w:eastAsia="Angsana New" w:cs="Angsana New"/>
                <w:sz w:val="32"/>
                <w:szCs w:val="32"/>
              </w:rPr>
              <w:t xml:space="preserve"> 5rem</w:t>
            </w:r>
          </w:p>
        </w:tc>
      </w:tr>
    </w:tbl>
    <w:p w:rsidRPr="008F0187" w:rsidR="005454CF" w:rsidP="19684B93" w:rsidRDefault="00000000" w14:paraId="4842069C" w14:textId="77777777">
      <w:pPr>
        <w:pStyle w:val="Heading2"/>
        <w:rPr>
          <w:rFonts w:ascii="Angsana New" w:hAnsi="Angsana New" w:eastAsia="Angsana New" w:cs="Angsana New"/>
          <w:b w:val="1"/>
          <w:bCs w:val="1"/>
          <w:color w:val="auto"/>
          <w:sz w:val="40"/>
          <w:szCs w:val="40"/>
        </w:rPr>
      </w:pPr>
      <w:bookmarkStart w:name="สวน-features" w:id="5"/>
      <w:bookmarkEnd w:id="4"/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5. 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>ส่วน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 Features</w:t>
      </w:r>
    </w:p>
    <w:tbl>
      <w:tblPr>
        <w:tblStyle w:val="Table"/>
        <w:tblW w:w="935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495"/>
        <w:gridCol w:w="3118"/>
      </w:tblGrid>
      <w:tr w:rsidRPr="008F0187" w:rsidR="008F0187" w:rsidTr="19684B93" w14:paraId="7EAAF00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28047507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495" w:type="dxa"/>
            <w:tcMar/>
          </w:tcPr>
          <w:p w:rsidRPr="008F0187" w:rsidR="005454CF" w:rsidP="19684B93" w:rsidRDefault="00000000" w14:paraId="4E0A45AA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 xml:space="preserve">CSS </w:t>
            </w: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8" w:type="dxa"/>
            <w:tcMar/>
          </w:tcPr>
          <w:p w:rsidRPr="008F0187" w:rsidR="005454CF" w:rsidP="19684B93" w:rsidRDefault="00000000" w14:paraId="7B1F6677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คำอธิบาย</w:t>
            </w:r>
          </w:p>
        </w:tc>
      </w:tr>
      <w:tr w:rsidRPr="008F0187" w:rsidR="008F0187" w:rsidTr="19684B93" w14:paraId="23DC954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7EC6D557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gri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495" w:type="dxa"/>
            <w:tcMar/>
          </w:tcPr>
          <w:p w:rsidRPr="008F0187" w:rsidR="005454CF" w:rsidP="19684B93" w:rsidRDefault="005454CF" w14:paraId="2CF36F9B" w14:textId="1AAADE2B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6FF9F95">
              <w:rPr>
                <w:rFonts w:ascii="Angsana New" w:hAnsi="Angsana New" w:eastAsia="Angsana New" w:cs="Angsana New"/>
                <w:sz w:val="32"/>
                <w:szCs w:val="32"/>
              </w:rPr>
              <w:t>display: grid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8" w:type="dxa"/>
            <w:tcMar/>
          </w:tcPr>
          <w:p w:rsidRPr="008F0187" w:rsidR="005454CF" w:rsidP="19684B93" w:rsidRDefault="005454CF" w14:paraId="120D50AC" w14:textId="3DBFBE64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6FF9F95">
              <w:rPr>
                <w:rFonts w:ascii="Angsana New" w:hAnsi="Angsana New" w:eastAsia="Angsana New" w:cs="Angsana New"/>
                <w:sz w:val="32"/>
                <w:szCs w:val="32"/>
              </w:rPr>
              <w:t>กำหนดรูปแบบการจัดเรียงแบบกริด</w:t>
            </w:r>
          </w:p>
        </w:tc>
      </w:tr>
      <w:tr w:rsidRPr="008F0187" w:rsidR="008F0187" w:rsidTr="19684B93" w14:paraId="5581F340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60578082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grid-cols-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495" w:type="dxa"/>
            <w:tcMar/>
          </w:tcPr>
          <w:p w:rsidRPr="008F0187" w:rsidR="005454CF" w:rsidP="19684B93" w:rsidRDefault="005454CF" w14:paraId="17E9F284" w14:textId="1DCAE1BD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0628A84A">
              <w:rPr>
                <w:rFonts w:ascii="Angsana New" w:hAnsi="Angsana New" w:eastAsia="Angsana New" w:cs="Angsana New"/>
                <w:sz w:val="32"/>
                <w:szCs w:val="32"/>
              </w:rPr>
              <w:t xml:space="preserve">grid-template-columns: </w:t>
            </w:r>
            <w:bookmarkStart w:name="_Int_six127D3" w:id="1245364602"/>
            <w:r w:rsidRPr="19684B93" w:rsidR="0628A84A">
              <w:rPr>
                <w:rFonts w:ascii="Angsana New" w:hAnsi="Angsana New" w:eastAsia="Angsana New" w:cs="Angsana New"/>
                <w:sz w:val="32"/>
                <w:szCs w:val="32"/>
              </w:rPr>
              <w:t>repeat(</w:t>
            </w:r>
            <w:bookmarkEnd w:id="1245364602"/>
            <w:r w:rsidRPr="19684B93" w:rsidR="0628A84A">
              <w:rPr>
                <w:rFonts w:ascii="Angsana New" w:hAnsi="Angsana New" w:eastAsia="Angsana New" w:cs="Angsana New"/>
                <w:sz w:val="32"/>
                <w:szCs w:val="32"/>
              </w:rPr>
              <w:t>1, 1fr)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8" w:type="dxa"/>
            <w:tcMar/>
          </w:tcPr>
          <w:p w:rsidRPr="008F0187" w:rsidR="005454CF" w:rsidP="19684B93" w:rsidRDefault="005454CF" w14:paraId="05096C07" w14:textId="3B0243FB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0628A84A">
              <w:rPr>
                <w:rFonts w:ascii="Angsana New" w:hAnsi="Angsana New" w:eastAsia="Angsana New" w:cs="Angsana New"/>
                <w:sz w:val="32"/>
                <w:szCs w:val="32"/>
              </w:rPr>
              <w:t>กำหนดจำนวนคอลัมน์</w:t>
            </w:r>
            <w:r w:rsidRPr="19684B93" w:rsidR="0628A84A">
              <w:rPr>
                <w:rFonts w:ascii="Angsana New" w:hAnsi="Angsana New" w:eastAsia="Angsana New" w:cs="Angsana New"/>
                <w:sz w:val="32"/>
                <w:szCs w:val="32"/>
              </w:rPr>
              <w:t xml:space="preserve"> 1 </w:t>
            </w:r>
            <w:r w:rsidRPr="19684B93" w:rsidR="0628A84A">
              <w:rPr>
                <w:rFonts w:ascii="Angsana New" w:hAnsi="Angsana New" w:eastAsia="Angsana New" w:cs="Angsana New"/>
                <w:sz w:val="32"/>
                <w:szCs w:val="32"/>
              </w:rPr>
              <w:t>คอลัมน์</w:t>
            </w:r>
          </w:p>
        </w:tc>
      </w:tr>
      <w:tr w:rsidRPr="008F0187" w:rsidR="008F0187" w:rsidTr="19684B93" w14:paraId="2F76A39C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755DCC9E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bookmarkStart w:name="_Int_2pbsIV7a" w:id="1905233787"/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md:grid</w:t>
            </w:r>
            <w:bookmarkEnd w:id="1905233787"/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-cols-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495" w:type="dxa"/>
            <w:tcMar/>
          </w:tcPr>
          <w:p w:rsidRPr="008F0187" w:rsidR="005454CF" w:rsidP="19684B93" w:rsidRDefault="005454CF" w14:paraId="2A7FB898" w14:textId="6061C54B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946A240">
              <w:rPr>
                <w:rFonts w:ascii="Angsana New" w:hAnsi="Angsana New" w:eastAsia="Angsana New" w:cs="Angsana New"/>
                <w:sz w:val="32"/>
                <w:szCs w:val="32"/>
              </w:rPr>
              <w:t xml:space="preserve">@media (min-width: 768px) </w:t>
            </w:r>
            <w:bookmarkStart w:name="_Int_2jJdzpyU" w:id="1555214397"/>
            <w:r w:rsidRPr="19684B93" w:rsidR="1946A240">
              <w:rPr>
                <w:rFonts w:ascii="Angsana New" w:hAnsi="Angsana New" w:eastAsia="Angsana New" w:cs="Angsana New"/>
                <w:sz w:val="32"/>
                <w:szCs w:val="32"/>
              </w:rPr>
              <w:t>{ grid</w:t>
            </w:r>
            <w:bookmarkEnd w:id="1555214397"/>
            <w:r w:rsidRPr="19684B93" w:rsidR="1946A240">
              <w:rPr>
                <w:rFonts w:ascii="Angsana New" w:hAnsi="Angsana New" w:eastAsia="Angsana New" w:cs="Angsana New"/>
                <w:sz w:val="32"/>
                <w:szCs w:val="32"/>
              </w:rPr>
              <w:t xml:space="preserve">-template-columns: </w:t>
            </w:r>
            <w:bookmarkStart w:name="_Int_u9K8Wrhx" w:id="758256921"/>
            <w:r w:rsidRPr="19684B93" w:rsidR="1946A240">
              <w:rPr>
                <w:rFonts w:ascii="Angsana New" w:hAnsi="Angsana New" w:eastAsia="Angsana New" w:cs="Angsana New"/>
                <w:sz w:val="32"/>
                <w:szCs w:val="32"/>
              </w:rPr>
              <w:t>repeat(</w:t>
            </w:r>
            <w:bookmarkEnd w:id="758256921"/>
            <w:r w:rsidRPr="19684B93" w:rsidR="1946A240">
              <w:rPr>
                <w:rFonts w:ascii="Angsana New" w:hAnsi="Angsana New" w:eastAsia="Angsana New" w:cs="Angsana New"/>
                <w:sz w:val="32"/>
                <w:szCs w:val="32"/>
              </w:rPr>
              <w:t>3, 1fr)</w:t>
            </w:r>
            <w:bookmarkStart w:name="_Int_d4za0QKu" w:id="818995083"/>
            <w:r w:rsidRPr="19684B93" w:rsidR="1946A240">
              <w:rPr>
                <w:rFonts w:ascii="Angsana New" w:hAnsi="Angsana New" w:eastAsia="Angsana New" w:cs="Angsana New"/>
                <w:sz w:val="32"/>
                <w:szCs w:val="32"/>
              </w:rPr>
              <w:t>;</w:t>
            </w:r>
            <w:r w:rsidRPr="19684B93" w:rsidR="2F0F9C2F">
              <w:rPr>
                <w:rFonts w:ascii="Angsana New" w:hAnsi="Angsana New" w:eastAsia="Angsana New" w:cs="Angsana New"/>
                <w:sz w:val="32"/>
                <w:szCs w:val="32"/>
              </w:rPr>
              <w:t xml:space="preserve"> }</w:t>
            </w:r>
            <w:bookmarkEnd w:id="818995083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8" w:type="dxa"/>
            <w:tcMar/>
          </w:tcPr>
          <w:p w:rsidRPr="008F0187" w:rsidR="005454CF" w:rsidP="19684B93" w:rsidRDefault="005454CF" w14:paraId="00D967FA" w14:textId="74690A33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946A240">
              <w:rPr>
                <w:rFonts w:ascii="Angsana New" w:hAnsi="Angsana New" w:eastAsia="Angsana New" w:cs="Angsana New"/>
                <w:sz w:val="32"/>
                <w:szCs w:val="32"/>
              </w:rPr>
              <w:t>เปลี่ยนเป็น</w:t>
            </w:r>
            <w:r w:rsidRPr="19684B93" w:rsidR="1946A240">
              <w:rPr>
                <w:rFonts w:ascii="Angsana New" w:hAnsi="Angsana New" w:eastAsia="Angsana New" w:cs="Angsana New"/>
                <w:sz w:val="32"/>
                <w:szCs w:val="32"/>
              </w:rPr>
              <w:t xml:space="preserve"> 3 </w:t>
            </w:r>
            <w:r w:rsidRPr="19684B93" w:rsidR="1946A240">
              <w:rPr>
                <w:rFonts w:ascii="Angsana New" w:hAnsi="Angsana New" w:eastAsia="Angsana New" w:cs="Angsana New"/>
                <w:sz w:val="32"/>
                <w:szCs w:val="32"/>
              </w:rPr>
              <w:t>คอลัมน์เมื่อหน้าจอขนาดกลางขึ้นไป</w:t>
            </w:r>
          </w:p>
        </w:tc>
      </w:tr>
      <w:tr w:rsidRPr="008F0187" w:rsidR="008F0187" w:rsidTr="19684B93" w14:paraId="16F06361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756F5D94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gap-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495" w:type="dxa"/>
            <w:tcMar/>
          </w:tcPr>
          <w:p w:rsidRPr="008F0187" w:rsidR="005454CF" w:rsidP="19684B93" w:rsidRDefault="005454CF" w14:paraId="4C65EE2A" w14:textId="11FD7D1C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07388864">
              <w:rPr>
                <w:rFonts w:ascii="Angsana New" w:hAnsi="Angsana New" w:eastAsia="Angsana New" w:cs="Angsana New"/>
                <w:sz w:val="32"/>
                <w:szCs w:val="32"/>
              </w:rPr>
              <w:t>gap: 2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8" w:type="dxa"/>
            <w:tcMar/>
          </w:tcPr>
          <w:p w:rsidRPr="008F0187" w:rsidR="005454CF" w:rsidP="19684B93" w:rsidRDefault="005454CF" w14:paraId="7D6E98FF" w14:textId="27D541D8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07388864">
              <w:rPr>
                <w:rFonts w:ascii="Angsana New" w:hAnsi="Angsana New" w:eastAsia="Angsana New" w:cs="Angsana New"/>
                <w:sz w:val="32"/>
                <w:szCs w:val="32"/>
              </w:rPr>
              <w:t>กำหนดระยะห่างระหว่างกริด</w:t>
            </w:r>
            <w:r w:rsidRPr="19684B93" w:rsidR="07388864">
              <w:rPr>
                <w:rFonts w:ascii="Angsana New" w:hAnsi="Angsana New" w:eastAsia="Angsana New" w:cs="Angsana New"/>
                <w:sz w:val="32"/>
                <w:szCs w:val="32"/>
              </w:rPr>
              <w:t xml:space="preserve"> 2rem</w:t>
            </w:r>
          </w:p>
        </w:tc>
      </w:tr>
      <w:tr w:rsidRPr="008F0187" w:rsidR="008F0187" w:rsidTr="19684B93" w14:paraId="160F362D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1F2133B7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rounded-l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495" w:type="dxa"/>
            <w:tcMar/>
          </w:tcPr>
          <w:p w:rsidRPr="008F0187" w:rsidR="005454CF" w:rsidP="19684B93" w:rsidRDefault="005454CF" w14:paraId="57C9C527" w14:textId="6EEA09D2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4C1452D8">
              <w:rPr>
                <w:rFonts w:ascii="Angsana New" w:hAnsi="Angsana New" w:eastAsia="Angsana New" w:cs="Angsana New"/>
                <w:sz w:val="32"/>
                <w:szCs w:val="32"/>
              </w:rPr>
              <w:t>border-radius: 0.5rem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118" w:type="dxa"/>
            <w:tcMar/>
          </w:tcPr>
          <w:p w:rsidRPr="008F0187" w:rsidR="005454CF" w:rsidP="19684B93" w:rsidRDefault="005454CF" w14:paraId="729D428E" w14:textId="6541AE69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4C1452D8">
              <w:rPr>
                <w:rFonts w:ascii="Angsana New" w:hAnsi="Angsana New" w:eastAsia="Angsana New" w:cs="Angsana New"/>
                <w:sz w:val="32"/>
                <w:szCs w:val="32"/>
              </w:rPr>
              <w:t>เพิ่มความโค้งมุมขององค์ประกอบ</w:t>
            </w:r>
          </w:p>
        </w:tc>
      </w:tr>
    </w:tbl>
    <w:p w:rsidRPr="008F0187" w:rsidR="005454CF" w:rsidP="19684B93" w:rsidRDefault="00000000" w14:paraId="609E2819" w14:textId="77777777">
      <w:pPr>
        <w:pStyle w:val="Heading2"/>
        <w:rPr>
          <w:rFonts w:ascii="Angsana New" w:hAnsi="Angsana New" w:eastAsia="Angsana New" w:cs="Angsana New"/>
          <w:b w:val="1"/>
          <w:bCs w:val="1"/>
          <w:color w:val="auto"/>
          <w:sz w:val="40"/>
          <w:szCs w:val="40"/>
        </w:rPr>
      </w:pPr>
      <w:bookmarkStart w:name="สวน-responsive-design" w:id="6"/>
      <w:bookmarkEnd w:id="5"/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6. 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>ส่วน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 Responsive Design</w:t>
      </w:r>
    </w:p>
    <w:tbl>
      <w:tblPr>
        <w:tblStyle w:val="Table"/>
        <w:tblW w:w="935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555"/>
        <w:gridCol w:w="3058"/>
      </w:tblGrid>
      <w:tr w:rsidRPr="008F0187" w:rsidR="008F0187" w:rsidTr="19684B93" w14:paraId="292DB28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2E75396D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55" w:type="dxa"/>
            <w:tcMar/>
          </w:tcPr>
          <w:p w:rsidRPr="008F0187" w:rsidR="005454CF" w:rsidP="19684B93" w:rsidRDefault="00000000" w14:paraId="6228C51D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 xml:space="preserve">CSS </w:t>
            </w: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58" w:type="dxa"/>
            <w:tcMar/>
          </w:tcPr>
          <w:p w:rsidRPr="008F0187" w:rsidR="005454CF" w:rsidP="19684B93" w:rsidRDefault="00000000" w14:paraId="511EE46B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คำอธิบาย</w:t>
            </w:r>
          </w:p>
        </w:tc>
      </w:tr>
      <w:tr w:rsidRPr="008F0187" w:rsidR="008F0187" w:rsidTr="19684B93" w14:paraId="71BA969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59263D08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md:flex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55" w:type="dxa"/>
            <w:tcMar/>
          </w:tcPr>
          <w:p w:rsidRPr="008F0187" w:rsidR="005454CF" w:rsidP="19684B93" w:rsidRDefault="005454CF" w14:paraId="2B0035E6" w14:textId="6D030D65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0B41A783">
              <w:rPr>
                <w:rFonts w:ascii="Angsana New" w:hAnsi="Angsana New" w:eastAsia="Angsana New" w:cs="Angsana New"/>
                <w:sz w:val="32"/>
                <w:szCs w:val="32"/>
              </w:rPr>
              <w:t xml:space="preserve">@media (min-width: 768px) </w:t>
            </w:r>
            <w:bookmarkStart w:name="_Int_lEUJgC84" w:id="361738043"/>
            <w:r w:rsidRPr="19684B93" w:rsidR="0B41A783">
              <w:rPr>
                <w:rFonts w:ascii="Angsana New" w:hAnsi="Angsana New" w:eastAsia="Angsana New" w:cs="Angsana New"/>
                <w:sz w:val="32"/>
                <w:szCs w:val="32"/>
              </w:rPr>
              <w:t>{ display</w:t>
            </w:r>
            <w:bookmarkEnd w:id="361738043"/>
            <w:r w:rsidRPr="19684B93" w:rsidR="0B41A783">
              <w:rPr>
                <w:rFonts w:ascii="Angsana New" w:hAnsi="Angsana New" w:eastAsia="Angsana New" w:cs="Angsana New"/>
                <w:sz w:val="32"/>
                <w:szCs w:val="32"/>
              </w:rPr>
              <w:t>: flex</w:t>
            </w:r>
            <w:bookmarkStart w:name="_Int_uzEfkPOS" w:id="224952684"/>
            <w:r w:rsidRPr="19684B93" w:rsidR="0B41A783">
              <w:rPr>
                <w:rFonts w:ascii="Angsana New" w:hAnsi="Angsana New" w:eastAsia="Angsana New" w:cs="Angsana New"/>
                <w:sz w:val="32"/>
                <w:szCs w:val="32"/>
              </w:rPr>
              <w:t>; }</w:t>
            </w:r>
            <w:bookmarkEnd w:id="224952684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58" w:type="dxa"/>
            <w:tcMar/>
          </w:tcPr>
          <w:p w:rsidRPr="008F0187" w:rsidR="005454CF" w:rsidP="19684B93" w:rsidRDefault="005454CF" w14:paraId="422071CD" w14:textId="3E809532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6EDF3C0">
              <w:rPr>
                <w:rFonts w:ascii="Angsana New" w:hAnsi="Angsana New" w:eastAsia="Angsana New" w:cs="Angsana New"/>
                <w:sz w:val="32"/>
                <w:szCs w:val="32"/>
              </w:rPr>
              <w:t>ใช้</w:t>
            </w:r>
            <w:r w:rsidRPr="19684B93" w:rsidR="16EDF3C0">
              <w:rPr>
                <w:rFonts w:ascii="Angsana New" w:hAnsi="Angsana New" w:eastAsia="Angsana New" w:cs="Angsana New"/>
                <w:sz w:val="32"/>
                <w:szCs w:val="32"/>
              </w:rPr>
              <w:t xml:space="preserve"> Flexbox </w:t>
            </w:r>
            <w:r w:rsidRPr="19684B93" w:rsidR="16EDF3C0">
              <w:rPr>
                <w:rFonts w:ascii="Angsana New" w:hAnsi="Angsana New" w:eastAsia="Angsana New" w:cs="Angsana New"/>
                <w:sz w:val="32"/>
                <w:szCs w:val="32"/>
              </w:rPr>
              <w:t>เมื่อหน้าจอขนาดกลางขึ้นไป</w:t>
            </w:r>
          </w:p>
        </w:tc>
      </w:tr>
      <w:tr w:rsidRPr="008F0187" w:rsidR="008F0187" w:rsidTr="19684B93" w14:paraId="7D74CBFC" w14:textId="77777777">
        <w:trPr>
          <w:trHeight w:val="55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1E3120BD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hidd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55" w:type="dxa"/>
            <w:tcMar/>
          </w:tcPr>
          <w:p w:rsidRPr="008F0187" w:rsidR="005454CF" w:rsidP="19684B93" w:rsidRDefault="005454CF" w14:paraId="5DC1B785" w14:textId="6403714A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63C778B4">
              <w:rPr>
                <w:rFonts w:ascii="Angsana New" w:hAnsi="Angsana New" w:eastAsia="Angsana New" w:cs="Angsana New"/>
                <w:sz w:val="32"/>
                <w:szCs w:val="32"/>
              </w:rPr>
              <w:t>display: none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58" w:type="dxa"/>
            <w:tcMar/>
          </w:tcPr>
          <w:p w:rsidRPr="008F0187" w:rsidR="005454CF" w:rsidP="19684B93" w:rsidRDefault="005454CF" w14:paraId="6BAA4061" w14:textId="07A0EBC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63C778B4">
              <w:rPr>
                <w:rFonts w:ascii="Angsana New" w:hAnsi="Angsana New" w:eastAsia="Angsana New" w:cs="Angsana New"/>
                <w:sz w:val="32"/>
                <w:szCs w:val="32"/>
              </w:rPr>
              <w:t>ซ่อนองค์ประกอบ</w:t>
            </w:r>
          </w:p>
        </w:tc>
      </w:tr>
      <w:tr w:rsidRPr="008F0187" w:rsidR="008F0187" w:rsidTr="19684B93" w14:paraId="5B488F97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04C28168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md:block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555" w:type="dxa"/>
            <w:tcMar/>
          </w:tcPr>
          <w:p w:rsidRPr="008F0187" w:rsidR="005454CF" w:rsidP="19684B93" w:rsidRDefault="005454CF" w14:paraId="34EB13D3" w14:textId="5996C096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E94EB9E">
              <w:rPr>
                <w:rFonts w:ascii="Angsana New" w:hAnsi="Angsana New" w:eastAsia="Angsana New" w:cs="Angsana New"/>
                <w:sz w:val="32"/>
                <w:szCs w:val="32"/>
              </w:rPr>
              <w:t xml:space="preserve">@media (min-width: 768px) </w:t>
            </w:r>
            <w:bookmarkStart w:name="_Int_5pNWl2XE" w:id="884830746"/>
            <w:r w:rsidRPr="19684B93" w:rsidR="1E94EB9E">
              <w:rPr>
                <w:rFonts w:ascii="Angsana New" w:hAnsi="Angsana New" w:eastAsia="Angsana New" w:cs="Angsana New"/>
                <w:sz w:val="32"/>
                <w:szCs w:val="32"/>
              </w:rPr>
              <w:t>{ display</w:t>
            </w:r>
            <w:bookmarkEnd w:id="884830746"/>
            <w:r w:rsidRPr="19684B93" w:rsidR="1E94EB9E">
              <w:rPr>
                <w:rFonts w:ascii="Angsana New" w:hAnsi="Angsana New" w:eastAsia="Angsana New" w:cs="Angsana New"/>
                <w:sz w:val="32"/>
                <w:szCs w:val="32"/>
              </w:rPr>
              <w:t>: block</w:t>
            </w:r>
            <w:bookmarkStart w:name="_Int_uqPuEGMk" w:id="1993984075"/>
            <w:r w:rsidRPr="19684B93" w:rsidR="1E94EB9E">
              <w:rPr>
                <w:rFonts w:ascii="Angsana New" w:hAnsi="Angsana New" w:eastAsia="Angsana New" w:cs="Angsana New"/>
                <w:sz w:val="32"/>
                <w:szCs w:val="32"/>
              </w:rPr>
              <w:t>; }</w:t>
            </w:r>
            <w:bookmarkEnd w:id="1993984075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58" w:type="dxa"/>
            <w:tcMar/>
          </w:tcPr>
          <w:p w:rsidRPr="008F0187" w:rsidR="005454CF" w:rsidP="19684B93" w:rsidRDefault="005454CF" w14:paraId="39646377" w14:textId="6D47AD2D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E94EB9E">
              <w:rPr>
                <w:rFonts w:ascii="Angsana New" w:hAnsi="Angsana New" w:eastAsia="Angsana New" w:cs="Angsana New"/>
                <w:sz w:val="32"/>
                <w:szCs w:val="32"/>
              </w:rPr>
              <w:t>แสดงองค์ประกอบเมื่อหน้าจอขนาดกลางขึ้นไป</w:t>
            </w:r>
          </w:p>
        </w:tc>
      </w:tr>
    </w:tbl>
    <w:p w:rsidRPr="008F0187" w:rsidR="005454CF" w:rsidP="19684B93" w:rsidRDefault="00000000" w14:paraId="09B97903" w14:textId="77777777">
      <w:pPr>
        <w:pStyle w:val="Heading2"/>
        <w:rPr>
          <w:rFonts w:ascii="Angsana New" w:hAnsi="Angsana New" w:eastAsia="Angsana New" w:cs="Angsana New"/>
          <w:b w:val="1"/>
          <w:bCs w:val="1"/>
          <w:color w:val="auto"/>
          <w:sz w:val="40"/>
          <w:szCs w:val="40"/>
        </w:rPr>
      </w:pPr>
      <w:bookmarkStart w:name="สวน-interactive-elements" w:id="7"/>
      <w:bookmarkEnd w:id="6"/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7. 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>ส่วน</w:t>
      </w:r>
      <w:r w:rsidRPr="19684B93" w:rsidR="1AEF836A">
        <w:rPr>
          <w:rFonts w:ascii="Angsana New" w:hAnsi="Angsana New" w:eastAsia="Angsana New" w:cs="Angsana New"/>
          <w:b w:val="1"/>
          <w:bCs w:val="1"/>
          <w:sz w:val="40"/>
          <w:szCs w:val="40"/>
        </w:rPr>
        <w:t xml:space="preserve"> Interactive Elements</w:t>
      </w:r>
    </w:p>
    <w:tbl>
      <w:tblPr>
        <w:tblStyle w:val="Table"/>
        <w:tblW w:w="935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615"/>
        <w:gridCol w:w="2998"/>
      </w:tblGrid>
      <w:tr w:rsidRPr="008F0187" w:rsidR="008F0187" w:rsidTr="19684B93" w14:paraId="53F883B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2B6423CF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Utility Clas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15" w:type="dxa"/>
            <w:tcMar/>
          </w:tcPr>
          <w:p w:rsidRPr="008F0187" w:rsidR="005454CF" w:rsidP="19684B93" w:rsidRDefault="00000000" w14:paraId="3BBE8D1F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 xml:space="preserve">CSS </w:t>
            </w: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ปกติ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98" w:type="dxa"/>
            <w:tcMar/>
          </w:tcPr>
          <w:p w:rsidRPr="008F0187" w:rsidR="005454CF" w:rsidP="19684B93" w:rsidRDefault="00000000" w14:paraId="1838BEB2" w14:textId="77777777">
            <w:pPr>
              <w:pStyle w:val="Compact"/>
              <w:jc w:val="center"/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</w:pPr>
            <w:r w:rsidRPr="19684B93" w:rsidR="1AEF836A">
              <w:rPr>
                <w:rFonts w:ascii="Angsana New" w:hAnsi="Angsana New" w:eastAsia="Angsana New" w:cs="Angsana New"/>
                <w:b w:val="1"/>
                <w:bCs w:val="1"/>
                <w:sz w:val="32"/>
                <w:szCs w:val="32"/>
              </w:rPr>
              <w:t>คำอธิบาย</w:t>
            </w:r>
          </w:p>
        </w:tc>
      </w:tr>
      <w:tr w:rsidRPr="008F0187" w:rsidR="008F0187" w:rsidTr="19684B93" w14:paraId="0FE47CD8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7FE2B1AA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hover:bg-blue-5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15" w:type="dxa"/>
            <w:tcMar/>
          </w:tcPr>
          <w:p w:rsidRPr="008F0187" w:rsidR="005454CF" w:rsidP="19684B93" w:rsidRDefault="005454CF" w14:paraId="36C6B5F4" w14:textId="3EFEFEEF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bookmarkStart w:name="_Int_AGAl4oit" w:id="121790015"/>
            <w:r w:rsidRPr="19684B93" w:rsidR="779737B8">
              <w:rPr>
                <w:rFonts w:ascii="Angsana New" w:hAnsi="Angsana New" w:eastAsia="Angsana New" w:cs="Angsana New"/>
                <w:sz w:val="32"/>
                <w:szCs w:val="32"/>
              </w:rPr>
              <w:t>:hover</w:t>
            </w:r>
            <w:bookmarkEnd w:id="121790015"/>
            <w:r w:rsidRPr="19684B93" w:rsidR="779737B8">
              <w:rPr>
                <w:rFonts w:ascii="Angsana New" w:hAnsi="Angsana New" w:eastAsia="Angsana New" w:cs="Angsana New"/>
                <w:sz w:val="32"/>
                <w:szCs w:val="32"/>
              </w:rPr>
              <w:t xml:space="preserve"> </w:t>
            </w:r>
            <w:bookmarkStart w:name="_Int_UlPxoxPh" w:id="76970177"/>
            <w:r w:rsidRPr="19684B93" w:rsidR="779737B8">
              <w:rPr>
                <w:rFonts w:ascii="Angsana New" w:hAnsi="Angsana New" w:eastAsia="Angsana New" w:cs="Angsana New"/>
                <w:sz w:val="32"/>
                <w:szCs w:val="32"/>
              </w:rPr>
              <w:t>{ background</w:t>
            </w:r>
            <w:bookmarkEnd w:id="76970177"/>
            <w:r w:rsidRPr="19684B93" w:rsidR="779737B8">
              <w:rPr>
                <w:rFonts w:ascii="Angsana New" w:hAnsi="Angsana New" w:eastAsia="Angsana New" w:cs="Angsana New"/>
                <w:sz w:val="32"/>
                <w:szCs w:val="32"/>
              </w:rPr>
              <w:t>-color: #f0f9ff</w:t>
            </w:r>
            <w:bookmarkStart w:name="_Int_Amj0EwmS" w:id="2083721749"/>
            <w:r w:rsidRPr="19684B93" w:rsidR="779737B8">
              <w:rPr>
                <w:rFonts w:ascii="Angsana New" w:hAnsi="Angsana New" w:eastAsia="Angsana New" w:cs="Angsana New"/>
                <w:sz w:val="32"/>
                <w:szCs w:val="32"/>
              </w:rPr>
              <w:t>; }</w:t>
            </w:r>
            <w:bookmarkEnd w:id="2083721749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98" w:type="dxa"/>
            <w:tcMar/>
          </w:tcPr>
          <w:p w:rsidRPr="008F0187" w:rsidR="005454CF" w:rsidP="19684B93" w:rsidRDefault="005454CF" w14:paraId="003F1A66" w14:textId="468ED830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35A888E6">
              <w:rPr>
                <w:rFonts w:ascii="Angsana New" w:hAnsi="Angsana New" w:eastAsia="Angsana New" w:cs="Angsana New"/>
                <w:sz w:val="32"/>
                <w:szCs w:val="32"/>
              </w:rPr>
              <w:t>เปลี่ยนสีพื้นหลังเป็นสีฟ้าอ่อนเมื่อ</w:t>
            </w:r>
            <w:r w:rsidRPr="19684B93" w:rsidR="35A888E6">
              <w:rPr>
                <w:rFonts w:ascii="Angsana New" w:hAnsi="Angsana New" w:eastAsia="Angsana New" w:cs="Angsana New"/>
                <w:sz w:val="32"/>
                <w:szCs w:val="32"/>
              </w:rPr>
              <w:t xml:space="preserve"> hover</w:t>
            </w:r>
          </w:p>
        </w:tc>
      </w:tr>
      <w:tr w:rsidRPr="008F0187" w:rsidR="008F0187" w:rsidTr="19684B93" w14:paraId="628A7BB5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4B963061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hover:text-blue-6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15" w:type="dxa"/>
            <w:tcMar/>
          </w:tcPr>
          <w:p w:rsidRPr="008F0187" w:rsidR="005454CF" w:rsidP="19684B93" w:rsidRDefault="005454CF" w14:paraId="5BCACD23" w14:textId="337A99ED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bookmarkStart w:name="_Int_ebk85kiM" w:id="1465372435"/>
            <w:r w:rsidRPr="19684B93" w:rsidR="035B9C8C">
              <w:rPr>
                <w:rFonts w:ascii="Angsana New" w:hAnsi="Angsana New" w:eastAsia="Angsana New" w:cs="Angsana New"/>
                <w:sz w:val="32"/>
                <w:szCs w:val="32"/>
              </w:rPr>
              <w:t>:hover</w:t>
            </w:r>
            <w:bookmarkEnd w:id="1465372435"/>
            <w:r w:rsidRPr="19684B93" w:rsidR="035B9C8C">
              <w:rPr>
                <w:rFonts w:ascii="Angsana New" w:hAnsi="Angsana New" w:eastAsia="Angsana New" w:cs="Angsana New"/>
                <w:sz w:val="32"/>
                <w:szCs w:val="32"/>
              </w:rPr>
              <w:t xml:space="preserve"> </w:t>
            </w:r>
            <w:bookmarkStart w:name="_Int_aZSMJ0Xe" w:id="1253762952"/>
            <w:r w:rsidRPr="19684B93" w:rsidR="035B9C8C">
              <w:rPr>
                <w:rFonts w:ascii="Angsana New" w:hAnsi="Angsana New" w:eastAsia="Angsana New" w:cs="Angsana New"/>
                <w:sz w:val="32"/>
                <w:szCs w:val="32"/>
              </w:rPr>
              <w:t>{ color</w:t>
            </w:r>
            <w:bookmarkEnd w:id="1253762952"/>
            <w:r w:rsidRPr="19684B93" w:rsidR="035B9C8C">
              <w:rPr>
                <w:rFonts w:ascii="Angsana New" w:hAnsi="Angsana New" w:eastAsia="Angsana New" w:cs="Angsana New"/>
                <w:sz w:val="32"/>
                <w:szCs w:val="32"/>
              </w:rPr>
              <w:t>: #2563eb</w:t>
            </w:r>
            <w:bookmarkStart w:name="_Int_SsnOVlCR" w:id="498293114"/>
            <w:r w:rsidRPr="19684B93" w:rsidR="035B9C8C">
              <w:rPr>
                <w:rFonts w:ascii="Angsana New" w:hAnsi="Angsana New" w:eastAsia="Angsana New" w:cs="Angsana New"/>
                <w:sz w:val="32"/>
                <w:szCs w:val="32"/>
              </w:rPr>
              <w:t>; }</w:t>
            </w:r>
            <w:bookmarkEnd w:id="498293114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98" w:type="dxa"/>
            <w:tcMar/>
          </w:tcPr>
          <w:p w:rsidRPr="008F0187" w:rsidR="005454CF" w:rsidP="19684B93" w:rsidRDefault="005454CF" w14:paraId="0E2CAA35" w14:textId="5D96EE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FA4E61C">
              <w:rPr>
                <w:rFonts w:ascii="Angsana New" w:hAnsi="Angsana New" w:eastAsia="Angsana New" w:cs="Angsana New"/>
                <w:sz w:val="32"/>
                <w:szCs w:val="32"/>
              </w:rPr>
              <w:t>เปลี่ยนสีตัวอักษรเป็นสีน้ำเงินเมื่อ</w:t>
            </w:r>
            <w:r w:rsidRPr="19684B93" w:rsidR="5FA4E61C">
              <w:rPr>
                <w:rFonts w:ascii="Angsana New" w:hAnsi="Angsana New" w:eastAsia="Angsana New" w:cs="Angsana New"/>
                <w:sz w:val="32"/>
                <w:szCs w:val="32"/>
              </w:rPr>
              <w:t xml:space="preserve"> hover</w:t>
            </w:r>
          </w:p>
        </w:tc>
      </w:tr>
      <w:tr w:rsidRPr="008F0187" w:rsidR="008F0187" w:rsidTr="19684B93" w14:paraId="3F75D98E" w14:textId="7777777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37" w:type="dxa"/>
            <w:tcMar/>
          </w:tcPr>
          <w:p w:rsidRPr="008F0187" w:rsidR="005454CF" w:rsidP="19684B93" w:rsidRDefault="00000000" w14:paraId="75B8C164" w14:textId="7777777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1AEF836A">
              <w:rPr>
                <w:rStyle w:val="VerbatimChar"/>
                <w:rFonts w:ascii="Angsana New" w:hAnsi="Angsana New" w:eastAsia="Angsana New" w:cs="Angsana New"/>
                <w:sz w:val="32"/>
                <w:szCs w:val="32"/>
              </w:rPr>
              <w:t>transition-color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615" w:type="dxa"/>
            <w:tcMar/>
          </w:tcPr>
          <w:p w:rsidRPr="008F0187" w:rsidR="005454CF" w:rsidP="19684B93" w:rsidRDefault="005454CF" w14:paraId="4BE01615" w14:textId="0B9217A2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58FC076D">
              <w:rPr>
                <w:rFonts w:ascii="Angsana New" w:hAnsi="Angsana New" w:eastAsia="Angsana New" w:cs="Angsana New"/>
                <w:sz w:val="32"/>
                <w:szCs w:val="32"/>
              </w:rPr>
              <w:t>transition: color 0.2s, background-color 0.2s;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98" w:type="dxa"/>
            <w:tcMar/>
          </w:tcPr>
          <w:p w:rsidRPr="008F0187" w:rsidR="005454CF" w:rsidP="19684B93" w:rsidRDefault="005454CF" w14:paraId="6EBC0E19" w14:textId="6F69CA57">
            <w:pPr>
              <w:pStyle w:val="Compact"/>
              <w:rPr>
                <w:rFonts w:ascii="Angsana New" w:hAnsi="Angsana New" w:eastAsia="Angsana New" w:cs="Angsana New"/>
                <w:sz w:val="32"/>
                <w:szCs w:val="32"/>
              </w:rPr>
            </w:pPr>
            <w:r w:rsidRPr="19684B93" w:rsidR="3F3B7C19">
              <w:rPr>
                <w:rFonts w:ascii="Angsana New" w:hAnsi="Angsana New" w:eastAsia="Angsana New" w:cs="Angsana New"/>
                <w:sz w:val="32"/>
                <w:szCs w:val="32"/>
              </w:rPr>
              <w:t>เพิ่มการเปลี่ยนสีแบบนุ่มนวล</w:t>
            </w:r>
          </w:p>
        </w:tc>
      </w:tr>
      <w:bookmarkEnd w:id="0"/>
      <w:bookmarkEnd w:id="7"/>
    </w:tbl>
    <w:p w:rsidRPr="008F0187" w:rsidR="0087202F" w:rsidP="19684B93" w:rsidRDefault="0087202F" w14:paraId="2727FBD2" w14:textId="77777777">
      <w:pPr>
        <w:rPr>
          <w:rFonts w:ascii="Angsana New" w:hAnsi="Angsana New" w:eastAsia="Angsana New" w:cs="Angsana New"/>
          <w:sz w:val="32"/>
          <w:szCs w:val="32"/>
        </w:rPr>
      </w:pPr>
    </w:p>
    <w:sectPr w:rsidRPr="008F0187" w:rsidR="0087202F">
      <w:pgSz w:w="12240" w:h="15840" w:orient="portrait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UjWx0JvOiGKqgA" int2:id="f9VSmzY3">
      <int2:state int2:type="AugLoop_Text_Critique" int2:value="Rejected"/>
    </int2:textHash>
    <int2:textHash int2:hashCode="GpSIz7m8AWens8" int2:id="x0BkVQeS">
      <int2:state int2:type="AugLoop_Text_Critique" int2:value="Rejected"/>
    </int2:textHash>
    <int2:textHash int2:hashCode="e1UW3hfCTlbkf1" int2:id="fDWwOZ5E">
      <int2:state int2:type="AugLoop_Text_Critique" int2:value="Rejected"/>
    </int2:textHash>
    <int2:textHash int2:hashCode="bssky137k+2R8X" int2:id="JyzvIaTG">
      <int2:state int2:type="AugLoop_Text_Critique" int2:value="Rejected"/>
    </int2:textHash>
    <int2:textHash int2:hashCode="ZNsv1P9NLpIGbv" int2:id="Ai0Xp4o0">
      <int2:state int2:type="AugLoop_Text_Critique" int2:value="Rejected"/>
    </int2:textHash>
    <int2:textHash int2:hashCode="RGGYQ4jvvnNxEG" int2:id="1i1u3Az0">
      <int2:state int2:type="AugLoop_Text_Critique" int2:value="Rejected"/>
    </int2:textHash>
    <int2:textHash int2:hashCode="cUVNSdrwGeeGx/" int2:id="Pl8Fyjgl">
      <int2:state int2:type="AugLoop_Text_Critique" int2:value="Rejected"/>
    </int2:textHash>
    <int2:textHash int2:hashCode="nWC+Om2AqtWJQT" int2:id="yp5Ljugv">
      <int2:state int2:type="AugLoop_Text_Critique" int2:value="Rejected"/>
    </int2:textHash>
    <int2:textHash int2:hashCode="dlGuuZVkKRGvo/" int2:id="WmPqsL32">
      <int2:state int2:type="AugLoop_Text_Critique" int2:value="Rejected"/>
    </int2:textHash>
    <int2:textHash int2:hashCode="bkR4uJi+5y/dQW" int2:id="xbSdKzEn">
      <int2:state int2:type="AugLoop_Text_Critique" int2:value="Rejected"/>
    </int2:textHash>
    <int2:textHash int2:hashCode="zN/qh10Ottf+2n" int2:id="1tkpddA6">
      <int2:state int2:type="AugLoop_Text_Critique" int2:value="Rejected"/>
    </int2:textHash>
    <int2:textHash int2:hashCode="r9x1K3/vkDm8UO" int2:id="y34jTl28">
      <int2:state int2:type="AugLoop_Text_Critique" int2:value="Rejected"/>
    </int2:textHash>
    <int2:textHash int2:hashCode="uQ+0qK2g5y+KXr" int2:id="4w0n3jQe">
      <int2:state int2:type="AugLoop_Text_Critique" int2:value="Rejected"/>
    </int2:textHash>
    <int2:textHash int2:hashCode="2GlcKiNKq1L2Yg" int2:id="rIFRKxmK">
      <int2:state int2:type="AugLoop_Text_Critique" int2:value="Rejected"/>
    </int2:textHash>
    <int2:textHash int2:hashCode="f9qXwbThP86Y+k" int2:id="4pHo7x0H">
      <int2:state int2:type="AugLoop_Text_Critique" int2:value="Rejected"/>
    </int2:textHash>
    <int2:textHash int2:hashCode="VV8SOw8mVLP2ot" int2:id="FFm6KozD">
      <int2:state int2:type="AugLoop_Text_Critique" int2:value="Rejected"/>
    </int2:textHash>
    <int2:textHash int2:hashCode="Q8PN/XkHmUtY4S" int2:id="KGPyHtCs">
      <int2:state int2:type="AugLoop_Text_Critique" int2:value="Rejected"/>
    </int2:textHash>
    <int2:textHash int2:hashCode="chaiTbsbQTMvlP" int2:id="XMbijyjQ">
      <int2:state int2:type="AugLoop_Text_Critique" int2:value="Rejected"/>
    </int2:textHash>
    <int2:textHash int2:hashCode="aBNWamCA1uTMmz" int2:id="i8EG0aTR">
      <int2:state int2:type="AugLoop_Text_Critique" int2:value="Rejected"/>
    </int2:textHash>
    <int2:textHash int2:hashCode="k60cbTAN6wBN7M" int2:id="GOBQzdoC">
      <int2:state int2:type="AugLoop_Text_Critique" int2:value="Rejected"/>
    </int2:textHash>
    <int2:textHash int2:hashCode="nQb0ko9H6UgNUd" int2:id="GmGFw1Oy">
      <int2:state int2:type="AugLoop_Text_Critique" int2:value="Rejected"/>
    </int2:textHash>
    <int2:textHash int2:hashCode="RUpadcOdXlXg8x" int2:id="5l0Ye1xS">
      <int2:state int2:type="AugLoop_Text_Critique" int2:value="Rejected"/>
    </int2:textHash>
    <int2:textHash int2:hashCode="glJzKPIft45g0P" int2:id="1Pgfn6pj">
      <int2:state int2:type="AugLoop_Text_Critique" int2:value="Rejected"/>
    </int2:textHash>
    <int2:textHash int2:hashCode="iv/BBl39claar7" int2:id="8p5IycMA">
      <int2:state int2:type="AugLoop_Text_Critique" int2:value="Rejected"/>
    </int2:textHash>
    <int2:textHash int2:hashCode="uB9zVB8jC4dYr8" int2:id="TqAqidhg">
      <int2:state int2:type="AugLoop_Text_Critique" int2:value="Rejected"/>
    </int2:textHash>
    <int2:textHash int2:hashCode="zpCQMWpO35FxQj" int2:id="JqUyhR4S">
      <int2:state int2:type="AugLoop_Text_Critique" int2:value="Rejected"/>
    </int2:textHash>
    <int2:textHash int2:hashCode="J8mcGWVp4JvJGQ" int2:id="umnAPsXF">
      <int2:state int2:type="AugLoop_Text_Critique" int2:value="Rejected"/>
    </int2:textHash>
    <int2:textHash int2:hashCode="hxzoH50Wau8wk9" int2:id="fgPlWvMw">
      <int2:state int2:type="AugLoop_Text_Critique" int2:value="Rejected"/>
    </int2:textHash>
    <int2:textHash int2:hashCode="lrSpQZRlxBC+e1" int2:id="LzDPRAcn">
      <int2:state int2:type="AugLoop_Text_Critique" int2:value="Rejected"/>
    </int2:textHash>
    <int2:textHash int2:hashCode="AjgWp4twG9KqB3" int2:id="MuY9j0Pg">
      <int2:state int2:type="AugLoop_Text_Critique" int2:value="Rejected"/>
    </int2:textHash>
    <int2:textHash int2:hashCode="OUhEgLo8sV+Kgt" int2:id="G9oeOahf">
      <int2:state int2:type="AugLoop_Text_Critique" int2:value="Rejected"/>
    </int2:textHash>
    <int2:textHash int2:hashCode="QTPsFWQue5T5IH" int2:id="kDs3e4yD">
      <int2:state int2:type="AugLoop_Text_Critique" int2:value="Rejected"/>
    </int2:textHash>
    <int2:textHash int2:hashCode="+EH5IJ472P2kVH" int2:id="S9TtThmE">
      <int2:state int2:type="AugLoop_Text_Critique" int2:value="Rejected"/>
    </int2:textHash>
    <int2:textHash int2:hashCode="vPDnFX7awL22fs" int2:id="SEzXKLr8">
      <int2:state int2:type="AugLoop_Text_Critique" int2:value="Rejected"/>
    </int2:textHash>
    <int2:textHash int2:hashCode="Aq75BwdJlg6jMI" int2:id="auz2DPtH">
      <int2:state int2:type="AugLoop_Text_Critique" int2:value="Rejected"/>
    </int2:textHash>
    <int2:textHash int2:hashCode="g92fC8DZZHuDwV" int2:id="rj9sausw">
      <int2:state int2:type="AugLoop_Text_Critique" int2:value="Rejected"/>
    </int2:textHash>
    <int2:textHash int2:hashCode="3aocYBP/QB5Bp0" int2:id="I4tRI1tw">
      <int2:state int2:type="AugLoop_Text_Critique" int2:value="Rejected"/>
    </int2:textHash>
    <int2:textHash int2:hashCode="4zUkxSiaJaofLl" int2:id="gs0g8yVj">
      <int2:state int2:type="AugLoop_Text_Critique" int2:value="Rejected"/>
    </int2:textHash>
    <int2:textHash int2:hashCode="qqJwDhbcW0H29T" int2:id="aT3MRAFT">
      <int2:state int2:type="AugLoop_Text_Critique" int2:value="Rejected"/>
    </int2:textHash>
    <int2:textHash int2:hashCode="gPh8iEfabIcs4v" int2:id="jf1PwsOS">
      <int2:state int2:type="AugLoop_Text_Critique" int2:value="Rejected"/>
    </int2:textHash>
    <int2:textHash int2:hashCode="qouOWJjU5F3ihV" int2:id="fQGixSGB">
      <int2:state int2:type="AugLoop_Text_Critique" int2:value="Rejected"/>
    </int2:textHash>
    <int2:textHash int2:hashCode="4GQphVhnIu3+Yl" int2:id="1mAUO2Pi">
      <int2:state int2:type="AugLoop_Text_Critique" int2:value="Rejected"/>
    </int2:textHash>
    <int2:textHash int2:hashCode="66VaOAPkUscq1/" int2:id="bxWLeFhm">
      <int2:state int2:type="AugLoop_Text_Critique" int2:value="Rejected"/>
    </int2:textHash>
    <int2:textHash int2:hashCode="n7mffAw5/ws15u" int2:id="7Z5MBzSo">
      <int2:state int2:type="AugLoop_Text_Critique" int2:value="Rejected"/>
    </int2:textHash>
    <int2:textHash int2:hashCode="mhiIDb0vLGRcFJ" int2:id="f3DyOiPC">
      <int2:state int2:type="AugLoop_Text_Critique" int2:value="Rejected"/>
    </int2:textHash>
    <int2:textHash int2:hashCode="NKZ4V3PY+oJkz2" int2:id="XBd157Zv">
      <int2:state int2:type="AugLoop_Text_Critique" int2:value="Rejected"/>
    </int2:textHash>
    <int2:textHash int2:hashCode="5jRtH/AT/FF2Oc" int2:id="rK3f5X9Y">
      <int2:state int2:type="AugLoop_Text_Critique" int2:value="Rejected"/>
    </int2:textHash>
    <int2:textHash int2:hashCode="GtqoTcB6FtNO3l" int2:id="o649jUaC">
      <int2:state int2:type="AugLoop_Text_Critique" int2:value="Rejected"/>
    </int2:textHash>
    <int2:textHash int2:hashCode="iIT9MNZOXPlwVM" int2:id="ezvu5Ndp">
      <int2:state int2:type="AugLoop_Text_Critique" int2:value="Rejected"/>
    </int2:textHash>
    <int2:textHash int2:hashCode="hoUS0kTGZxJvet" int2:id="AFuhlsls">
      <int2:state int2:type="AugLoop_Text_Critique" int2:value="Rejected"/>
    </int2:textHash>
    <int2:bookmark int2:bookmarkName="_Int_SsnOVlCR" int2:invalidationBookmarkName="" int2:hashCode="mBj2ewLrLZ7tvx" int2:id="47D7rnFv">
      <int2:state int2:type="AugLoop_Text_Critique" int2:value="Rejected"/>
    </int2:bookmark>
    <int2:bookmark int2:bookmarkName="_Int_aZSMJ0Xe" int2:invalidationBookmarkName="" int2:hashCode="59e6pYSh0Fa4JL" int2:id="n0fHWrzr">
      <int2:state int2:type="AugLoop_Text_Critique" int2:value="Rejected"/>
    </int2:bookmark>
    <int2:bookmark int2:bookmarkName="_Int_ebk85kiM" int2:invalidationBookmarkName="" int2:hashCode="crCH2CB1RPptnz" int2:id="W0zVKH4j">
      <int2:state int2:type="AugLoop_Text_Critique" int2:value="Rejected"/>
    </int2:bookmark>
    <int2:bookmark int2:bookmarkName="_Int_Amj0EwmS" int2:invalidationBookmarkName="" int2:hashCode="mBj2ewLrLZ7tvx" int2:id="nTromguF">
      <int2:state int2:type="AugLoop_Text_Critique" int2:value="Rejected"/>
    </int2:bookmark>
    <int2:bookmark int2:bookmarkName="_Int_UlPxoxPh" int2:invalidationBookmarkName="" int2:hashCode="0BvjfaMrpuHmQ7" int2:id="Zkllg56f">
      <int2:state int2:type="AugLoop_Text_Critique" int2:value="Rejected"/>
    </int2:bookmark>
    <int2:bookmark int2:bookmarkName="_Int_AGAl4oit" int2:invalidationBookmarkName="" int2:hashCode="crCH2CB1RPptnz" int2:id="tAaOuMki">
      <int2:state int2:type="AugLoop_Text_Critique" int2:value="Rejected"/>
    </int2:bookmark>
    <int2:bookmark int2:bookmarkName="_Int_uzEfkPOS" int2:invalidationBookmarkName="" int2:hashCode="mBj2ewLrLZ7tvx" int2:id="cOXm2U4s">
      <int2:state int2:type="AugLoop_Text_Critique" int2:value="Rejected"/>
    </int2:bookmark>
    <int2:bookmark int2:bookmarkName="_Int_5pNWl2XE" int2:invalidationBookmarkName="" int2:hashCode="86DMCdKmh8jrpQ" int2:id="TZxIBLsV">
      <int2:state int2:type="AugLoop_Text_Critique" int2:value="Rejected"/>
    </int2:bookmark>
    <int2:bookmark int2:bookmarkName="_Int_uqPuEGMk" int2:invalidationBookmarkName="" int2:hashCode="mBj2ewLrLZ7tvx" int2:id="ebusBSJ1">
      <int2:state int2:type="AugLoop_Text_Critique" int2:value="Rejected"/>
    </int2:bookmark>
    <int2:bookmark int2:bookmarkName="_Int_lEUJgC84" int2:invalidationBookmarkName="" int2:hashCode="86DMCdKmh8jrpQ" int2:id="I81P2EBr">
      <int2:state int2:type="AugLoop_Text_Critique" int2:value="Rejected"/>
    </int2:bookmark>
    <int2:bookmark int2:bookmarkName="_Int_d4za0QKu" int2:invalidationBookmarkName="" int2:hashCode="mBj2ewLrLZ7tvx" int2:id="OznwnUfy">
      <int2:state int2:type="AugLoop_Text_Critique" int2:value="Rejected"/>
    </int2:bookmark>
    <int2:bookmark int2:bookmarkName="_Int_2jJdzpyU" int2:invalidationBookmarkName="" int2:hashCode="Yb0d9QrKwfTpkh" int2:id="RGdr7pX5">
      <int2:state int2:type="AugLoop_Text_Critique" int2:value="Rejected"/>
    </int2:bookmark>
    <int2:bookmark int2:bookmarkName="_Int_u9K8Wrhx" int2:invalidationBookmarkName="" int2:hashCode="aVMxjmEFF2R783" int2:id="zwGplO3O">
      <int2:state int2:type="AugLoop_Text_Critique" int2:value="Rejected"/>
    </int2:bookmark>
    <int2:bookmark int2:bookmarkName="_Int_2pbsIV7a" int2:invalidationBookmarkName="" int2:hashCode="AFwXKrB2dZo5Z7" int2:id="1rOaOPKz">
      <int2:state int2:type="AugLoop_Text_Critique" int2:value="Rejected"/>
    </int2:bookmark>
    <int2:bookmark int2:bookmarkName="_Int_six127D3" int2:invalidationBookmarkName="" int2:hashCode="aVMxjmEFF2R783" int2:id="E5Qf46jw">
      <int2:state int2:type="AugLoop_Text_Critique" int2:value="Rejected"/>
    </int2:bookmark>
    <int2:bookmark int2:bookmarkName="_Int_Y5DP5bHj" int2:invalidationBookmarkName="" int2:hashCode="xUjDRMoZGAIoW2" int2:id="lkOt20C4">
      <int2:state int2:type="AugLoop_Text_Critique" int2:value="Rejected"/>
    </int2:bookmark>
    <int2:bookmark int2:bookmarkName="_Int_4MW5jO2o" int2:invalidationBookmarkName="" int2:hashCode="IWdAayTX7k77b8" int2:id="uRiI0JVE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00000"/>
    <w:rsid w:val="001438B0"/>
    <w:rsid w:val="005454CF"/>
    <w:rsid w:val="0087202F"/>
    <w:rsid w:val="008F0187"/>
    <w:rsid w:val="00B05E99"/>
    <w:rsid w:val="00C672C1"/>
    <w:rsid w:val="00D1407A"/>
    <w:rsid w:val="00D27EA2"/>
    <w:rsid w:val="00EE1314"/>
    <w:rsid w:val="00EE6A08"/>
    <w:rsid w:val="02490428"/>
    <w:rsid w:val="035B9C8C"/>
    <w:rsid w:val="036D270B"/>
    <w:rsid w:val="0628A84A"/>
    <w:rsid w:val="07388864"/>
    <w:rsid w:val="078FBCD2"/>
    <w:rsid w:val="087CE88D"/>
    <w:rsid w:val="0A8A1E85"/>
    <w:rsid w:val="0B41A783"/>
    <w:rsid w:val="0D737CB0"/>
    <w:rsid w:val="0F785609"/>
    <w:rsid w:val="0FF68A82"/>
    <w:rsid w:val="16EDA8DF"/>
    <w:rsid w:val="16EDF3C0"/>
    <w:rsid w:val="181AF49A"/>
    <w:rsid w:val="1946A240"/>
    <w:rsid w:val="19684B93"/>
    <w:rsid w:val="1AEF836A"/>
    <w:rsid w:val="1B3EDF45"/>
    <w:rsid w:val="1BEE4CD3"/>
    <w:rsid w:val="1E94EB9E"/>
    <w:rsid w:val="2277E73A"/>
    <w:rsid w:val="2715AAC0"/>
    <w:rsid w:val="274CF664"/>
    <w:rsid w:val="287651E5"/>
    <w:rsid w:val="2AB19277"/>
    <w:rsid w:val="2B27B612"/>
    <w:rsid w:val="2EAE64FD"/>
    <w:rsid w:val="2ECFFE71"/>
    <w:rsid w:val="2F0F9C2F"/>
    <w:rsid w:val="313F2316"/>
    <w:rsid w:val="32A39577"/>
    <w:rsid w:val="355D43E9"/>
    <w:rsid w:val="35A888E6"/>
    <w:rsid w:val="362FA52F"/>
    <w:rsid w:val="3772A686"/>
    <w:rsid w:val="37969256"/>
    <w:rsid w:val="393FEE90"/>
    <w:rsid w:val="3F3B7C19"/>
    <w:rsid w:val="4282BBB4"/>
    <w:rsid w:val="447C5486"/>
    <w:rsid w:val="482B97F6"/>
    <w:rsid w:val="4C1452D8"/>
    <w:rsid w:val="566C9A5D"/>
    <w:rsid w:val="56FF9F95"/>
    <w:rsid w:val="575E49FB"/>
    <w:rsid w:val="57647A9F"/>
    <w:rsid w:val="582DB65F"/>
    <w:rsid w:val="58FC076D"/>
    <w:rsid w:val="5BB2A6A4"/>
    <w:rsid w:val="5FA4E61C"/>
    <w:rsid w:val="63C778B4"/>
    <w:rsid w:val="647A4AF7"/>
    <w:rsid w:val="659C0EE7"/>
    <w:rsid w:val="68FFF589"/>
    <w:rsid w:val="6D96D980"/>
    <w:rsid w:val="6E1DB270"/>
    <w:rsid w:val="715228E8"/>
    <w:rsid w:val="73679539"/>
    <w:rsid w:val="75B151C7"/>
    <w:rsid w:val="773BABAB"/>
    <w:rsid w:val="779737B8"/>
    <w:rsid w:val="7C471F0E"/>
    <w:rsid w:val="7DF8E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uiPriority w:val="9"/>
    <w:name w:val="heading 1"/>
    <w:basedOn w:val="Normal"/>
    <w:next w:val="BodyText"/>
    <w:link w:val="Heading1Char"/>
    <w:qFormat/>
    <w:rsid w:val="19684B93"/>
    <w:rPr>
      <w:rFonts w:ascii="Aptos Display" w:hAnsi="Aptos Display" w:eastAsia="" w:cs="Angsana New" w:asciiTheme="majorAscii" w:hAnsiTheme="majorAscii" w:eastAsiaTheme="majorEastAsia" w:cstheme="majorBidi"/>
      <w:color w:val="0F4761" w:themeColor="accent1" w:themeTint="FF" w:themeShade="BF"/>
      <w:sz w:val="40"/>
      <w:szCs w:val="40"/>
    </w:rPr>
    <w:pPr>
      <w:keepNext w:val="1"/>
      <w:keepLines w:val="1"/>
      <w:spacing w:before="360" w:after="80"/>
      <w:outlineLvl w:val="0"/>
    </w:p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styleId="Heading1Char" w:customStyle="true">
    <w:uiPriority w:val="9"/>
    <w:name w:val="Heading 1 Char"/>
    <w:basedOn w:val="DefaultParagraphFont"/>
    <w:link w:val="Heading1"/>
    <w:rsid w:val="19684B93"/>
    <w:rPr>
      <w:rFonts w:ascii="Aptos Display" w:hAnsi="Aptos Display" w:eastAsia="" w:cs="Angsana New" w:asciiTheme="majorAscii" w:hAnsiTheme="majorAscii" w:eastAsiaTheme="majorEastAsia" w:cstheme="majorBidi"/>
      <w:color w:val="0F4761" w:themeColor="accent1" w:themeTint="FF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uiPriority w:val="39"/>
    <w:name w:val="TOC Heading"/>
    <w:basedOn w:val="Heading1"/>
    <w:next w:val="BodyText"/>
    <w:unhideWhenUsed/>
    <w:qFormat/>
    <w:rsid w:val="19684B93"/>
    <w:pPr>
      <w:spacing w:before="240" w:line="259" w:lineRule="auto"/>
    </w:p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microsoft.com/office/2020/10/relationships/intelligence" Target="intelligence2.xml" Id="R7fb0ca287afe45d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Wittawas Puntumchinda</dc:creator>
  <keywords/>
  <lastModifiedBy>Waratchaya Srikaew</lastModifiedBy>
  <revision>5</revision>
  <dcterms:created xsi:type="dcterms:W3CDTF">2024-12-24T06:49:00.0000000Z</dcterms:created>
  <dcterms:modified xsi:type="dcterms:W3CDTF">2024-12-26T08:40:05.4601402Z</dcterms:modified>
</coreProperties>
</file>